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C4508" w14:textId="5A978C39" w:rsidR="00641AB5" w:rsidRDefault="00641AB5" w:rsidP="00641AB5">
      <w:pPr>
        <w:jc w:val="center"/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114300" distB="114300" distL="114300" distR="114300" wp14:anchorId="1F5C5401" wp14:editId="340F687B">
            <wp:extent cx="1152525" cy="1014413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014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EB50BC" w14:textId="77777777" w:rsidR="00641AB5" w:rsidRDefault="00641AB5" w:rsidP="00641AB5">
      <w:pPr>
        <w:jc w:val="center"/>
        <w:rPr>
          <w:b/>
          <w:sz w:val="40"/>
          <w:szCs w:val="40"/>
        </w:rPr>
      </w:pPr>
    </w:p>
    <w:p w14:paraId="13A12B29" w14:textId="77777777" w:rsidR="00641AB5" w:rsidRDefault="00641AB5" w:rsidP="00641AB5">
      <w:pPr>
        <w:jc w:val="center"/>
        <w:rPr>
          <w:b/>
          <w:sz w:val="38"/>
          <w:szCs w:val="38"/>
        </w:rPr>
      </w:pPr>
      <w:r>
        <w:rPr>
          <w:b/>
          <w:sz w:val="38"/>
          <w:szCs w:val="38"/>
        </w:rPr>
        <w:t xml:space="preserve">Green University of Bangladesh </w:t>
      </w:r>
    </w:p>
    <w:p w14:paraId="290182E9" w14:textId="77777777" w:rsidR="00641AB5" w:rsidRDefault="00641AB5" w:rsidP="00641AB5">
      <w:pPr>
        <w:jc w:val="center"/>
        <w:rPr>
          <w:b/>
          <w:sz w:val="38"/>
          <w:szCs w:val="38"/>
        </w:rPr>
      </w:pPr>
      <w:r>
        <w:rPr>
          <w:b/>
          <w:sz w:val="38"/>
          <w:szCs w:val="38"/>
        </w:rPr>
        <w:t>Department of Computer Science and Engineering (CSE)</w:t>
      </w:r>
    </w:p>
    <w:p w14:paraId="3A07F545" w14:textId="4090F0CB" w:rsidR="00641AB5" w:rsidRDefault="00664CB6" w:rsidP="00641AB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aculty of Science</w:t>
      </w:r>
      <w:r w:rsidR="00641AB5">
        <w:rPr>
          <w:b/>
          <w:sz w:val="28"/>
          <w:szCs w:val="28"/>
        </w:rPr>
        <w:t xml:space="preserve"> and Engineering</w:t>
      </w:r>
    </w:p>
    <w:p w14:paraId="5E591CA0" w14:textId="1077A83B" w:rsidR="00641AB5" w:rsidRDefault="00664CB6" w:rsidP="00641AB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mester: (Summer</w:t>
      </w:r>
      <w:r w:rsidR="00641AB5">
        <w:rPr>
          <w:b/>
          <w:sz w:val="28"/>
          <w:szCs w:val="28"/>
        </w:rPr>
        <w:t>, Year:2021), B.Sc. in CSE (Day</w:t>
      </w:r>
      <w:r w:rsidR="00706387">
        <w:rPr>
          <w:b/>
          <w:sz w:val="28"/>
          <w:szCs w:val="28"/>
        </w:rPr>
        <w:t>/Eve</w:t>
      </w:r>
      <w:r w:rsidR="00641AB5">
        <w:rPr>
          <w:b/>
          <w:sz w:val="28"/>
          <w:szCs w:val="28"/>
        </w:rPr>
        <w:t>)</w:t>
      </w:r>
    </w:p>
    <w:p w14:paraId="1BAC07AF" w14:textId="3C0484FF" w:rsidR="00641AB5" w:rsidRDefault="00641AB5" w:rsidP="00641AB5">
      <w:pPr>
        <w:jc w:val="center"/>
        <w:rPr>
          <w:b/>
          <w:sz w:val="28"/>
          <w:szCs w:val="28"/>
        </w:rPr>
      </w:pPr>
    </w:p>
    <w:p w14:paraId="146EF6D7" w14:textId="77777777" w:rsidR="00641AB5" w:rsidRDefault="00641AB5" w:rsidP="00641AB5">
      <w:pPr>
        <w:jc w:val="center"/>
        <w:rPr>
          <w:b/>
          <w:sz w:val="28"/>
          <w:szCs w:val="28"/>
        </w:rPr>
      </w:pPr>
    </w:p>
    <w:p w14:paraId="31AF8B15" w14:textId="77777777" w:rsidR="00641AB5" w:rsidRDefault="00641AB5" w:rsidP="00641AB5">
      <w:pPr>
        <w:jc w:val="center"/>
        <w:rPr>
          <w:b/>
          <w:sz w:val="28"/>
          <w:szCs w:val="28"/>
        </w:rPr>
      </w:pPr>
    </w:p>
    <w:p w14:paraId="20CB7850" w14:textId="10358CA6" w:rsidR="00641AB5" w:rsidRDefault="00641AB5" w:rsidP="00641AB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Title: </w:t>
      </w:r>
      <w:r w:rsidR="00297729">
        <w:rPr>
          <w:b/>
          <w:sz w:val="28"/>
          <w:szCs w:val="28"/>
        </w:rPr>
        <w:t>Computer Networking Lab</w:t>
      </w:r>
    </w:p>
    <w:p w14:paraId="38D34F5C" w14:textId="1665E6E2" w:rsidR="00641AB5" w:rsidRDefault="00641AB5" w:rsidP="00641AB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Code:</w:t>
      </w:r>
      <w:r w:rsidR="00297729">
        <w:rPr>
          <w:b/>
          <w:sz w:val="28"/>
          <w:szCs w:val="28"/>
        </w:rPr>
        <w:t xml:space="preserve"> CSE 312</w:t>
      </w:r>
      <w:r>
        <w:rPr>
          <w:b/>
          <w:sz w:val="28"/>
          <w:szCs w:val="28"/>
        </w:rPr>
        <w:t xml:space="preserve">                  Section:</w:t>
      </w:r>
      <w:r w:rsidR="00297729">
        <w:rPr>
          <w:b/>
          <w:sz w:val="28"/>
          <w:szCs w:val="28"/>
        </w:rPr>
        <w:t xml:space="preserve"> 201ED</w:t>
      </w:r>
    </w:p>
    <w:p w14:paraId="1D983C0A" w14:textId="77777777" w:rsidR="00641AB5" w:rsidRDefault="00641AB5" w:rsidP="00641AB5">
      <w:pPr>
        <w:jc w:val="center"/>
        <w:rPr>
          <w:b/>
          <w:sz w:val="28"/>
          <w:szCs w:val="28"/>
        </w:rPr>
      </w:pPr>
    </w:p>
    <w:p w14:paraId="74440746" w14:textId="77777777" w:rsidR="00641AB5" w:rsidRDefault="00641AB5" w:rsidP="00641AB5">
      <w:pPr>
        <w:jc w:val="both"/>
        <w:rPr>
          <w:b/>
          <w:sz w:val="28"/>
          <w:szCs w:val="28"/>
        </w:rPr>
      </w:pPr>
    </w:p>
    <w:p w14:paraId="70D7F8BF" w14:textId="2B1B26BF" w:rsidR="00641AB5" w:rsidRDefault="00641AB5" w:rsidP="00641AB5">
      <w:pPr>
        <w:ind w:left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ab </w:t>
      </w:r>
      <w:r w:rsidR="00C10924">
        <w:rPr>
          <w:b/>
          <w:sz w:val="28"/>
          <w:szCs w:val="28"/>
        </w:rPr>
        <w:t>Project</w:t>
      </w:r>
      <w:r>
        <w:rPr>
          <w:b/>
          <w:sz w:val="28"/>
          <w:szCs w:val="28"/>
        </w:rPr>
        <w:t xml:space="preserve"> Name: </w:t>
      </w:r>
      <w:r w:rsidR="00E55997" w:rsidRPr="00E55997">
        <w:rPr>
          <w:b/>
          <w:sz w:val="28"/>
          <w:szCs w:val="28"/>
        </w:rPr>
        <w:t>Wireless networking in cisco Packet tracer [simulator]</w:t>
      </w:r>
      <w:r w:rsidR="00E55997" w:rsidRPr="00E55997">
        <w:rPr>
          <w:b/>
          <w:sz w:val="28"/>
          <w:szCs w:val="28"/>
        </w:rPr>
        <w:cr/>
      </w:r>
    </w:p>
    <w:p w14:paraId="286E9C04" w14:textId="1221E6B9" w:rsidR="00641AB5" w:rsidRDefault="00641AB5" w:rsidP="00641AB5">
      <w:pPr>
        <w:jc w:val="both"/>
        <w:rPr>
          <w:b/>
          <w:sz w:val="28"/>
          <w:szCs w:val="28"/>
        </w:rPr>
      </w:pPr>
    </w:p>
    <w:p w14:paraId="399CF1D8" w14:textId="54F6AC81" w:rsidR="00641AB5" w:rsidRDefault="00641AB5" w:rsidP="00641AB5">
      <w:pPr>
        <w:jc w:val="both"/>
        <w:rPr>
          <w:b/>
          <w:sz w:val="28"/>
          <w:szCs w:val="28"/>
        </w:rPr>
      </w:pPr>
    </w:p>
    <w:p w14:paraId="1644C42E" w14:textId="6726E117" w:rsidR="00641AB5" w:rsidRDefault="00641AB5" w:rsidP="00641AB5">
      <w:pPr>
        <w:jc w:val="both"/>
        <w:rPr>
          <w:b/>
          <w:sz w:val="28"/>
          <w:szCs w:val="28"/>
        </w:rPr>
      </w:pPr>
    </w:p>
    <w:p w14:paraId="59961B07" w14:textId="5B2B46F8" w:rsidR="00641AB5" w:rsidRDefault="00641AB5" w:rsidP="00641AB5">
      <w:pPr>
        <w:jc w:val="both"/>
        <w:rPr>
          <w:b/>
          <w:sz w:val="28"/>
          <w:szCs w:val="28"/>
        </w:rPr>
      </w:pPr>
    </w:p>
    <w:p w14:paraId="264E8D6F" w14:textId="2E94A009" w:rsidR="0097713B" w:rsidRDefault="0097713B" w:rsidP="00641AB5">
      <w:pPr>
        <w:jc w:val="both"/>
        <w:rPr>
          <w:b/>
          <w:sz w:val="28"/>
          <w:szCs w:val="28"/>
        </w:rPr>
      </w:pPr>
    </w:p>
    <w:p w14:paraId="16CC4267" w14:textId="77777777" w:rsidR="0097713B" w:rsidRDefault="0097713B" w:rsidP="00641AB5">
      <w:pPr>
        <w:jc w:val="both"/>
        <w:rPr>
          <w:b/>
          <w:sz w:val="28"/>
          <w:szCs w:val="28"/>
        </w:rPr>
      </w:pPr>
    </w:p>
    <w:p w14:paraId="36641D32" w14:textId="77777777" w:rsidR="00641AB5" w:rsidRDefault="00641AB5" w:rsidP="00641AB5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tudent Details</w:t>
      </w:r>
    </w:p>
    <w:p w14:paraId="39C0D58A" w14:textId="77777777" w:rsidR="00641AB5" w:rsidRDefault="00641AB5" w:rsidP="00641AB5">
      <w:pPr>
        <w:rPr>
          <w:b/>
          <w:sz w:val="24"/>
          <w:szCs w:val="24"/>
        </w:rPr>
      </w:pPr>
    </w:p>
    <w:tbl>
      <w:tblPr>
        <w:tblW w:w="8235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536"/>
        <w:gridCol w:w="4212"/>
        <w:gridCol w:w="3487"/>
      </w:tblGrid>
      <w:tr w:rsidR="00641AB5" w14:paraId="2DF17999" w14:textId="77777777" w:rsidTr="00C67BA7">
        <w:trPr>
          <w:jc w:val="center"/>
        </w:trPr>
        <w:tc>
          <w:tcPr>
            <w:tcW w:w="4748" w:type="dxa"/>
            <w:gridSpan w:val="2"/>
            <w:vAlign w:val="center"/>
          </w:tcPr>
          <w:p w14:paraId="35CCE8D3" w14:textId="77777777" w:rsidR="00641AB5" w:rsidRDefault="00641AB5" w:rsidP="00C67BA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3487" w:type="dxa"/>
            <w:vAlign w:val="center"/>
          </w:tcPr>
          <w:p w14:paraId="110CAA64" w14:textId="77777777" w:rsidR="00641AB5" w:rsidRDefault="00641AB5" w:rsidP="00C67BA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D</w:t>
            </w:r>
          </w:p>
        </w:tc>
      </w:tr>
      <w:tr w:rsidR="00641AB5" w14:paraId="69539840" w14:textId="77777777" w:rsidTr="00C67BA7">
        <w:trPr>
          <w:jc w:val="center"/>
        </w:trPr>
        <w:tc>
          <w:tcPr>
            <w:tcW w:w="536" w:type="dxa"/>
            <w:vAlign w:val="center"/>
          </w:tcPr>
          <w:p w14:paraId="23D2B00F" w14:textId="77777777" w:rsidR="00641AB5" w:rsidRDefault="00641AB5" w:rsidP="00C67BA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4212" w:type="dxa"/>
            <w:vAlign w:val="center"/>
          </w:tcPr>
          <w:p w14:paraId="64B9023E" w14:textId="52DC5CED" w:rsidR="00641AB5" w:rsidRDefault="00E55997" w:rsidP="00E55997">
            <w:pPr>
              <w:rPr>
                <w:sz w:val="24"/>
                <w:szCs w:val="24"/>
              </w:rPr>
            </w:pPr>
            <w:r w:rsidRPr="00E55997">
              <w:rPr>
                <w:b/>
                <w:bCs/>
                <w:sz w:val="24"/>
                <w:szCs w:val="24"/>
              </w:rPr>
              <w:t>MD Shahrior Shawon Prio</w:t>
            </w:r>
            <w:r w:rsidR="00641AB5">
              <w:rPr>
                <w:sz w:val="24"/>
                <w:szCs w:val="24"/>
              </w:rPr>
              <w:t xml:space="preserve">   </w:t>
            </w:r>
          </w:p>
        </w:tc>
        <w:tc>
          <w:tcPr>
            <w:tcW w:w="3487" w:type="dxa"/>
            <w:vAlign w:val="center"/>
          </w:tcPr>
          <w:p w14:paraId="2897F9B7" w14:textId="351EC8ED" w:rsidR="00641AB5" w:rsidRDefault="00E55997" w:rsidP="00C67B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2002032</w:t>
            </w:r>
          </w:p>
        </w:tc>
      </w:tr>
      <w:tr w:rsidR="00641AB5" w14:paraId="734481F3" w14:textId="77777777" w:rsidTr="00C67BA7">
        <w:trPr>
          <w:jc w:val="center"/>
        </w:trPr>
        <w:tc>
          <w:tcPr>
            <w:tcW w:w="536" w:type="dxa"/>
            <w:vAlign w:val="center"/>
          </w:tcPr>
          <w:p w14:paraId="4704C6FC" w14:textId="77777777" w:rsidR="00641AB5" w:rsidRDefault="00641AB5" w:rsidP="00C67BA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4212" w:type="dxa"/>
            <w:vAlign w:val="center"/>
          </w:tcPr>
          <w:p w14:paraId="1D52956E" w14:textId="5952B5E6" w:rsidR="00641AB5" w:rsidRDefault="00E55997" w:rsidP="00E55997">
            <w:pPr>
              <w:rPr>
                <w:sz w:val="24"/>
                <w:szCs w:val="24"/>
              </w:rPr>
            </w:pPr>
            <w:r w:rsidRPr="00E55997">
              <w:rPr>
                <w:b/>
                <w:bCs/>
                <w:sz w:val="24"/>
                <w:szCs w:val="24"/>
              </w:rPr>
              <w:t>Mamun UR Rashid</w:t>
            </w:r>
            <w:r w:rsidR="00641AB5">
              <w:rPr>
                <w:sz w:val="24"/>
                <w:szCs w:val="24"/>
              </w:rPr>
              <w:t xml:space="preserve">    </w:t>
            </w:r>
          </w:p>
        </w:tc>
        <w:tc>
          <w:tcPr>
            <w:tcW w:w="3487" w:type="dxa"/>
            <w:vAlign w:val="center"/>
          </w:tcPr>
          <w:p w14:paraId="043B5550" w14:textId="444D0B77" w:rsidR="00641AB5" w:rsidRDefault="00E55997" w:rsidP="00C67BA7">
            <w:pPr>
              <w:rPr>
                <w:sz w:val="24"/>
                <w:szCs w:val="24"/>
              </w:rPr>
            </w:pPr>
            <w:r w:rsidRPr="00E55997">
              <w:rPr>
                <w:sz w:val="24"/>
                <w:szCs w:val="24"/>
              </w:rPr>
              <w:t>201015066</w:t>
            </w:r>
          </w:p>
        </w:tc>
      </w:tr>
      <w:tr w:rsidR="00641AB5" w14:paraId="31FB7D65" w14:textId="77777777" w:rsidTr="00C67BA7">
        <w:trPr>
          <w:jc w:val="center"/>
        </w:trPr>
        <w:tc>
          <w:tcPr>
            <w:tcW w:w="536" w:type="dxa"/>
            <w:vAlign w:val="center"/>
          </w:tcPr>
          <w:p w14:paraId="263A47B5" w14:textId="77777777" w:rsidR="00641AB5" w:rsidRDefault="00641AB5" w:rsidP="00C67BA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4212" w:type="dxa"/>
            <w:vAlign w:val="center"/>
          </w:tcPr>
          <w:p w14:paraId="24DDAB1F" w14:textId="77777777" w:rsidR="00641AB5" w:rsidRDefault="00641AB5" w:rsidP="00C67B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</w:t>
            </w:r>
          </w:p>
        </w:tc>
        <w:tc>
          <w:tcPr>
            <w:tcW w:w="3487" w:type="dxa"/>
            <w:vAlign w:val="center"/>
          </w:tcPr>
          <w:p w14:paraId="66FA78DC" w14:textId="77777777" w:rsidR="00641AB5" w:rsidRDefault="00641AB5" w:rsidP="00C67BA7">
            <w:pPr>
              <w:rPr>
                <w:sz w:val="24"/>
                <w:szCs w:val="24"/>
              </w:rPr>
            </w:pPr>
          </w:p>
        </w:tc>
      </w:tr>
    </w:tbl>
    <w:p w14:paraId="2B8B17EF" w14:textId="2050E9EF" w:rsidR="00641AB5" w:rsidRDefault="00641AB5" w:rsidP="00641AB5">
      <w:pPr>
        <w:jc w:val="both"/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      </w:t>
      </w:r>
      <w:r>
        <w:rPr>
          <w:b/>
          <w:sz w:val="24"/>
          <w:szCs w:val="24"/>
        </w:rPr>
        <w:t xml:space="preserve">                       </w:t>
      </w:r>
    </w:p>
    <w:p w14:paraId="18064DA2" w14:textId="5DB6092E" w:rsidR="00641AB5" w:rsidRDefault="00641AB5" w:rsidP="00641AB5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</w:t>
      </w:r>
    </w:p>
    <w:p w14:paraId="6A89B988" w14:textId="5482162D" w:rsidR="00641AB5" w:rsidRDefault="00641AB5" w:rsidP="00641AB5">
      <w:pPr>
        <w:ind w:left="720"/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>Submission Dat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: </w:t>
      </w:r>
      <w:r w:rsidR="00E55997">
        <w:rPr>
          <w:b/>
          <w:sz w:val="28"/>
          <w:szCs w:val="28"/>
        </w:rPr>
        <w:t>04/09/22</w:t>
      </w:r>
    </w:p>
    <w:p w14:paraId="409F8693" w14:textId="2363CAAB" w:rsidR="00641AB5" w:rsidRDefault="00641AB5" w:rsidP="00641AB5">
      <w:pPr>
        <w:ind w:left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urse Teacher’s Nam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: </w:t>
      </w:r>
      <w:proofErr w:type="spellStart"/>
      <w:r w:rsidR="00E55997">
        <w:rPr>
          <w:b/>
          <w:sz w:val="28"/>
          <w:szCs w:val="28"/>
        </w:rPr>
        <w:t>Shimul</w:t>
      </w:r>
      <w:proofErr w:type="spellEnd"/>
      <w:r w:rsidR="00E55997">
        <w:rPr>
          <w:b/>
          <w:sz w:val="28"/>
          <w:szCs w:val="28"/>
        </w:rPr>
        <w:t xml:space="preserve"> Dey </w:t>
      </w:r>
      <w:proofErr w:type="spellStart"/>
      <w:r w:rsidR="00E55997">
        <w:rPr>
          <w:b/>
          <w:sz w:val="28"/>
          <w:szCs w:val="28"/>
        </w:rPr>
        <w:t>kotha</w:t>
      </w:r>
      <w:proofErr w:type="spellEnd"/>
    </w:p>
    <w:p w14:paraId="42FA8C05" w14:textId="747FB6D4" w:rsidR="00641AB5" w:rsidRDefault="00641AB5" w:rsidP="00641AB5">
      <w:pPr>
        <w:jc w:val="both"/>
        <w:rPr>
          <w:b/>
          <w:sz w:val="28"/>
          <w:szCs w:val="28"/>
        </w:rPr>
      </w:pPr>
    </w:p>
    <w:p w14:paraId="4B2AEED8" w14:textId="4919A47E" w:rsidR="00641AB5" w:rsidRDefault="00641AB5" w:rsidP="00641AB5">
      <w:pPr>
        <w:jc w:val="both"/>
        <w:rPr>
          <w:b/>
          <w:sz w:val="28"/>
          <w:szCs w:val="28"/>
        </w:rPr>
      </w:pPr>
    </w:p>
    <w:p w14:paraId="6A99EDBD" w14:textId="2E425D1A" w:rsidR="0097713B" w:rsidRDefault="0097713B" w:rsidP="00641AB5">
      <w:pPr>
        <w:jc w:val="both"/>
        <w:rPr>
          <w:b/>
          <w:sz w:val="28"/>
          <w:szCs w:val="28"/>
        </w:rPr>
      </w:pPr>
    </w:p>
    <w:p w14:paraId="42FA886F" w14:textId="77777777" w:rsidR="0097713B" w:rsidRDefault="0097713B" w:rsidP="00641AB5">
      <w:pPr>
        <w:jc w:val="both"/>
        <w:rPr>
          <w:b/>
          <w:sz w:val="28"/>
          <w:szCs w:val="28"/>
        </w:rPr>
      </w:pPr>
    </w:p>
    <w:p w14:paraId="20DA74C2" w14:textId="77777777" w:rsidR="00641AB5" w:rsidRDefault="00641AB5" w:rsidP="00641AB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[For Teachers use only:</w:t>
      </w:r>
      <w:r>
        <w:rPr>
          <w:b/>
          <w:color w:val="6AA84F"/>
          <w:sz w:val="28"/>
          <w:szCs w:val="28"/>
        </w:rPr>
        <w:t xml:space="preserve"> </w:t>
      </w:r>
      <w:r>
        <w:rPr>
          <w:b/>
          <w:color w:val="0000FF"/>
          <w:sz w:val="28"/>
          <w:szCs w:val="28"/>
        </w:rPr>
        <w:t>Don’t Write Anything inside this box</w:t>
      </w:r>
      <w:r>
        <w:rPr>
          <w:b/>
          <w:sz w:val="28"/>
          <w:szCs w:val="28"/>
        </w:rPr>
        <w:t>]</w:t>
      </w:r>
    </w:p>
    <w:p w14:paraId="77BE0140" w14:textId="77777777" w:rsidR="00641AB5" w:rsidRDefault="00641AB5" w:rsidP="00641AB5">
      <w:pPr>
        <w:jc w:val="center"/>
        <w:rPr>
          <w:b/>
          <w:sz w:val="24"/>
          <w:szCs w:val="24"/>
        </w:rPr>
      </w:pPr>
    </w:p>
    <w:tbl>
      <w:tblPr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641AB5" w14:paraId="5FAD888C" w14:textId="77777777" w:rsidTr="00C67BA7">
        <w:trPr>
          <w:jc w:val="center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2FF17" w14:textId="0617700F" w:rsidR="00641AB5" w:rsidRDefault="00641AB5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6"/>
                <w:szCs w:val="26"/>
                <w:u w:val="single"/>
              </w:rPr>
            </w:pPr>
            <w:r>
              <w:rPr>
                <w:b/>
                <w:sz w:val="26"/>
                <w:szCs w:val="26"/>
                <w:u w:val="single"/>
              </w:rPr>
              <w:t xml:space="preserve">Lab </w:t>
            </w:r>
            <w:r w:rsidR="00AD3B0E">
              <w:rPr>
                <w:b/>
                <w:sz w:val="26"/>
                <w:szCs w:val="26"/>
                <w:u w:val="single"/>
              </w:rPr>
              <w:t>Project</w:t>
            </w:r>
            <w:r>
              <w:rPr>
                <w:b/>
                <w:sz w:val="26"/>
                <w:szCs w:val="26"/>
                <w:u w:val="single"/>
              </w:rPr>
              <w:t xml:space="preserve"> Status</w:t>
            </w:r>
          </w:p>
          <w:p w14:paraId="6A6C639E" w14:textId="77777777" w:rsidR="00F77A77" w:rsidRDefault="00F77A77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6"/>
                <w:szCs w:val="26"/>
                <w:u w:val="single"/>
              </w:rPr>
            </w:pPr>
          </w:p>
          <w:p w14:paraId="5936068C" w14:textId="77777777" w:rsidR="00F77A77" w:rsidRDefault="00F77A77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6"/>
                <w:szCs w:val="26"/>
                <w:u w:val="single"/>
              </w:rPr>
            </w:pPr>
          </w:p>
          <w:p w14:paraId="58410586" w14:textId="6953337D" w:rsidR="00641AB5" w:rsidRDefault="00641AB5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Marks: …………………………………                              </w:t>
            </w:r>
            <w:r w:rsidR="00AD3B0E">
              <w:rPr>
                <w:b/>
                <w:sz w:val="26"/>
                <w:szCs w:val="26"/>
              </w:rPr>
              <w:t>Signature: .....................</w:t>
            </w:r>
          </w:p>
          <w:p w14:paraId="5B369D1B" w14:textId="77777777" w:rsidR="00F77A77" w:rsidRDefault="00F77A77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6"/>
                <w:szCs w:val="26"/>
              </w:rPr>
            </w:pPr>
          </w:p>
          <w:p w14:paraId="517DBC4C" w14:textId="37EB34FA" w:rsidR="00641AB5" w:rsidRDefault="00AD3B0E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mments: ..............................................</w:t>
            </w:r>
            <w:r w:rsidR="00641AB5">
              <w:rPr>
                <w:b/>
                <w:sz w:val="26"/>
                <w:szCs w:val="26"/>
              </w:rPr>
              <w:t xml:space="preserve">                             </w:t>
            </w:r>
            <w:r>
              <w:rPr>
                <w:b/>
                <w:sz w:val="26"/>
                <w:szCs w:val="26"/>
              </w:rPr>
              <w:t>Date: ..............................</w:t>
            </w:r>
          </w:p>
        </w:tc>
      </w:tr>
    </w:tbl>
    <w:sdt>
      <w:sdtPr>
        <w:rPr>
          <w:rFonts w:ascii="Times New Roman" w:eastAsia="Times New Roman" w:hAnsi="Times New Roman" w:cs="Times New Roman"/>
          <w:color w:val="auto"/>
          <w:sz w:val="22"/>
          <w:szCs w:val="22"/>
        </w:rPr>
        <w:id w:val="-4477044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D00795D" w14:textId="288DD012" w:rsidR="00ED7355" w:rsidRPr="00ED7355" w:rsidRDefault="00ED7355" w:rsidP="00ED7355">
          <w:pPr>
            <w:pStyle w:val="TOCHeading"/>
            <w:jc w:val="center"/>
            <w:rPr>
              <w:noProof/>
              <w:sz w:val="72"/>
            </w:rPr>
          </w:pPr>
          <w:r>
            <w:rPr>
              <w:sz w:val="72"/>
            </w:rPr>
            <w:t>Table of C</w:t>
          </w:r>
          <w:r w:rsidR="00E7557E" w:rsidRPr="00ED7355">
            <w:rPr>
              <w:sz w:val="72"/>
            </w:rPr>
            <w:t>ontents</w:t>
          </w:r>
          <w:r w:rsidR="00E7557E">
            <w:rPr>
              <w:sz w:val="72"/>
            </w:rPr>
            <w:fldChar w:fldCharType="begin"/>
          </w:r>
          <w:r w:rsidR="00E7557E" w:rsidRPr="00ED7355">
            <w:rPr>
              <w:sz w:val="72"/>
            </w:rPr>
            <w:instrText xml:space="preserve"> TOC \o "1-3" \h \z \u </w:instrText>
          </w:r>
          <w:r w:rsidR="00E7557E">
            <w:rPr>
              <w:sz w:val="72"/>
            </w:rPr>
            <w:fldChar w:fldCharType="separate"/>
          </w:r>
        </w:p>
        <w:p w14:paraId="063CB21D" w14:textId="77777777" w:rsidR="00ED7355" w:rsidRDefault="00ED7355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eastAsia="ja-JP"/>
            </w:rPr>
          </w:pPr>
          <w:r>
            <w:rPr>
              <w:noProof/>
            </w:rPr>
            <w:t>Chapter</w:t>
          </w:r>
          <w:r w:rsidRPr="00D0419C">
            <w:rPr>
              <w:noProof/>
              <w:spacing w:val="5"/>
            </w:rPr>
            <w:t xml:space="preserve"> </w:t>
          </w:r>
          <w:r>
            <w:rPr>
              <w:noProof/>
            </w:rPr>
            <w:t>1</w:t>
          </w:r>
          <w:r w:rsidRPr="00D0419C">
            <w:rPr>
              <w:noProof/>
              <w:spacing w:val="1"/>
            </w:rPr>
            <w:t xml:space="preserve"> </w:t>
          </w:r>
          <w:r>
            <w:rPr>
              <w:noProof/>
            </w:rPr>
            <w:t>Introd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6189C764" w14:textId="77777777" w:rsidR="00ED7355" w:rsidRDefault="00ED7355">
          <w:pPr>
            <w:pStyle w:val="TOC2"/>
            <w:tabs>
              <w:tab w:val="left" w:pos="543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 w:rsidRPr="00D0419C">
            <w:rPr>
              <w:noProof/>
              <w:w w:val="101"/>
            </w:rPr>
            <w:t>1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Introd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7DB344C1" w14:textId="77777777" w:rsidR="00ED7355" w:rsidRDefault="00ED7355">
          <w:pPr>
            <w:pStyle w:val="TOC2"/>
            <w:tabs>
              <w:tab w:val="left" w:pos="543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 w:rsidRPr="00D0419C">
            <w:rPr>
              <w:noProof/>
              <w:w w:val="101"/>
            </w:rPr>
            <w:t>1.2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Design</w:t>
          </w:r>
          <w:r w:rsidRPr="00D0419C">
            <w:rPr>
              <w:noProof/>
              <w:spacing w:val="10"/>
            </w:rPr>
            <w:t xml:space="preserve"> </w:t>
          </w:r>
          <w:r>
            <w:rPr>
              <w:noProof/>
            </w:rPr>
            <w:t>Goals/Objectiv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79B1D0C6" w14:textId="745685EB" w:rsidR="00ED7355" w:rsidRDefault="00ED7355" w:rsidP="00ED7355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eastAsia="ja-JP"/>
            </w:rPr>
          </w:pPr>
          <w:r>
            <w:rPr>
              <w:noProof/>
            </w:rPr>
            <w:t>Chapter 2</w:t>
          </w:r>
          <w:r w:rsidRPr="00D0419C">
            <w:rPr>
              <w:noProof/>
              <w:spacing w:val="2"/>
            </w:rPr>
            <w:t xml:space="preserve"> </w:t>
          </w:r>
          <w:r>
            <w:rPr>
              <w:noProof/>
            </w:rPr>
            <w:t>Design/Development/Implementation of the Projec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35A329A0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2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 xml:space="preserve">Section </w:t>
          </w:r>
          <w:r w:rsidRPr="00D0419C">
            <w:rPr>
              <w:noProof/>
              <w:color w:val="0070C0"/>
            </w:rPr>
            <w:t>(Choose the name of this section as appropriate with your project)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4F80B5F7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2.2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 xml:space="preserve">Section </w:t>
          </w:r>
          <w:r w:rsidRPr="00D0419C">
            <w:rPr>
              <w:noProof/>
              <w:color w:val="0070C0"/>
            </w:rPr>
            <w:t>(Choose the name of this section as appropriate with your project)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17D1B294" w14:textId="77777777" w:rsidR="00ED7355" w:rsidRDefault="00ED7355">
          <w:pPr>
            <w:pStyle w:val="TOC2"/>
            <w:tabs>
              <w:tab w:val="left" w:pos="7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2.2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Subse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62BC962E" w14:textId="77777777" w:rsidR="00ED7355" w:rsidRDefault="00ED7355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eastAsia="ja-JP"/>
            </w:rPr>
          </w:pPr>
          <w:r>
            <w:rPr>
              <w:noProof/>
            </w:rPr>
            <w:t>Chapter</w:t>
          </w:r>
          <w:r w:rsidRPr="00D0419C">
            <w:rPr>
              <w:noProof/>
              <w:spacing w:val="2"/>
            </w:rPr>
            <w:t xml:space="preserve"> </w:t>
          </w:r>
          <w:r>
            <w:rPr>
              <w:noProof/>
            </w:rPr>
            <w:t>3</w:t>
          </w:r>
          <w:r w:rsidRPr="00D0419C">
            <w:rPr>
              <w:noProof/>
              <w:spacing w:val="1"/>
            </w:rPr>
            <w:t xml:space="preserve"> </w:t>
          </w:r>
          <w:r>
            <w:rPr>
              <w:noProof/>
            </w:rPr>
            <w:t>Performance</w:t>
          </w:r>
          <w:r w:rsidRPr="00D0419C">
            <w:rPr>
              <w:noProof/>
              <w:spacing w:val="14"/>
            </w:rPr>
            <w:t xml:space="preserve"> </w:t>
          </w:r>
          <w:r>
            <w:rPr>
              <w:noProof/>
            </w:rPr>
            <w:t>Evalu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77DA4850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3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Simulation</w:t>
          </w:r>
          <w:r w:rsidRPr="00D0419C">
            <w:rPr>
              <w:noProof/>
              <w:spacing w:val="-10"/>
            </w:rPr>
            <w:t xml:space="preserve"> </w:t>
          </w:r>
          <w:r>
            <w:rPr>
              <w:noProof/>
            </w:rPr>
            <w:t>Environment/</w:t>
          </w:r>
          <w:r w:rsidRPr="00D0419C">
            <w:rPr>
              <w:noProof/>
              <w:spacing w:val="-9"/>
            </w:rPr>
            <w:t xml:space="preserve"> </w:t>
          </w:r>
          <w:r>
            <w:rPr>
              <w:noProof/>
            </w:rPr>
            <w:t>Simulation</w:t>
          </w:r>
          <w:r w:rsidRPr="00D0419C">
            <w:rPr>
              <w:noProof/>
              <w:spacing w:val="-9"/>
            </w:rPr>
            <w:t xml:space="preserve"> </w:t>
          </w:r>
          <w:r>
            <w:rPr>
              <w:noProof/>
            </w:rPr>
            <w:t>Procedur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0C150A98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3.2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Results</w:t>
          </w:r>
          <w:r w:rsidRPr="00D0419C">
            <w:rPr>
              <w:noProof/>
              <w:spacing w:val="13"/>
            </w:rPr>
            <w:t xml:space="preserve"> </w:t>
          </w:r>
          <w:r>
            <w:rPr>
              <w:noProof/>
            </w:rPr>
            <w:t>and</w:t>
          </w:r>
          <w:r w:rsidRPr="00D0419C">
            <w:rPr>
              <w:noProof/>
              <w:spacing w:val="13"/>
            </w:rPr>
            <w:t xml:space="preserve"> </w:t>
          </w:r>
          <w:r>
            <w:rPr>
              <w:noProof/>
            </w:rPr>
            <w:t>Discuss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1E44217E" w14:textId="77777777" w:rsidR="00ED7355" w:rsidRDefault="00ED7355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eastAsia="ja-JP"/>
            </w:rPr>
          </w:pPr>
          <w:r>
            <w:rPr>
              <w:noProof/>
            </w:rPr>
            <w:t>Chapter</w:t>
          </w:r>
          <w:r w:rsidRPr="00D0419C">
            <w:rPr>
              <w:noProof/>
              <w:spacing w:val="8"/>
            </w:rPr>
            <w:t xml:space="preserve"> </w:t>
          </w:r>
          <w:r>
            <w:rPr>
              <w:noProof/>
            </w:rPr>
            <w:t>4</w:t>
          </w:r>
          <w:r w:rsidRPr="00D0419C">
            <w:rPr>
              <w:noProof/>
              <w:spacing w:val="1"/>
            </w:rPr>
            <w:t xml:space="preserve"> </w:t>
          </w:r>
          <w:r>
            <w:rPr>
              <w:noProof/>
            </w:rPr>
            <w:t>Conclus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36C5A20F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4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Introd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56E6F7A2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4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Practical</w:t>
          </w:r>
          <w:r w:rsidRPr="00D0419C">
            <w:rPr>
              <w:noProof/>
              <w:spacing w:val="16"/>
            </w:rPr>
            <w:t xml:space="preserve"> </w:t>
          </w:r>
          <w:r>
            <w:rPr>
              <w:noProof/>
            </w:rPr>
            <w:t>Implicat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75B6E80D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4.2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Scope of Future Work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04F131A3" w14:textId="77777777" w:rsidR="00ED7355" w:rsidRDefault="00ED7355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eastAsia="ja-JP"/>
            </w:rPr>
          </w:pPr>
          <w:r>
            <w:rPr>
              <w:noProof/>
            </w:rPr>
            <w:t>Referen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14:paraId="699968B8" w14:textId="695EF6EB" w:rsidR="00E7557E" w:rsidRDefault="00E7557E">
          <w:r>
            <w:rPr>
              <w:b/>
              <w:bCs/>
              <w:noProof/>
            </w:rPr>
            <w:fldChar w:fldCharType="end"/>
          </w:r>
        </w:p>
      </w:sdtContent>
    </w:sdt>
    <w:p w14:paraId="15F9C606" w14:textId="77777777" w:rsidR="0039110D" w:rsidRPr="00EE18F0" w:rsidRDefault="0039110D" w:rsidP="00E7557E">
      <w:pPr>
        <w:pStyle w:val="BodyText"/>
        <w:jc w:val="both"/>
        <w:rPr>
          <w:sz w:val="20"/>
        </w:rPr>
      </w:pPr>
    </w:p>
    <w:p w14:paraId="2A2E9059" w14:textId="3AF7B4F9" w:rsidR="0039110D" w:rsidRDefault="0039110D">
      <w:pPr>
        <w:pStyle w:val="BodyText"/>
        <w:rPr>
          <w:sz w:val="20"/>
        </w:rPr>
      </w:pPr>
    </w:p>
    <w:p w14:paraId="4BE693B1" w14:textId="36F3F1AF" w:rsidR="00163579" w:rsidRDefault="00163579">
      <w:pPr>
        <w:pStyle w:val="BodyText"/>
        <w:rPr>
          <w:sz w:val="20"/>
        </w:rPr>
      </w:pPr>
    </w:p>
    <w:p w14:paraId="478BA150" w14:textId="52B852A0" w:rsidR="00163579" w:rsidRDefault="00163579">
      <w:pPr>
        <w:pStyle w:val="BodyText"/>
        <w:rPr>
          <w:sz w:val="20"/>
        </w:rPr>
      </w:pPr>
    </w:p>
    <w:p w14:paraId="0446B8CB" w14:textId="282BF01B" w:rsidR="00163579" w:rsidRDefault="00163579">
      <w:pPr>
        <w:pStyle w:val="BodyText"/>
        <w:rPr>
          <w:sz w:val="20"/>
        </w:rPr>
      </w:pPr>
    </w:p>
    <w:p w14:paraId="38A703AA" w14:textId="7A447203" w:rsidR="00163579" w:rsidRDefault="00163579">
      <w:pPr>
        <w:pStyle w:val="BodyText"/>
        <w:rPr>
          <w:sz w:val="20"/>
        </w:rPr>
      </w:pPr>
    </w:p>
    <w:p w14:paraId="2ED6D474" w14:textId="02A12742" w:rsidR="00163579" w:rsidRDefault="00163579">
      <w:pPr>
        <w:pStyle w:val="BodyText"/>
        <w:rPr>
          <w:sz w:val="20"/>
        </w:rPr>
      </w:pPr>
    </w:p>
    <w:p w14:paraId="7B6BBC88" w14:textId="6F2C9807" w:rsidR="00163579" w:rsidRDefault="00163579">
      <w:pPr>
        <w:pStyle w:val="BodyText"/>
        <w:rPr>
          <w:sz w:val="20"/>
        </w:rPr>
      </w:pPr>
    </w:p>
    <w:p w14:paraId="1CD14798" w14:textId="23B46039" w:rsidR="00163579" w:rsidRDefault="00163579">
      <w:pPr>
        <w:pStyle w:val="BodyText"/>
        <w:rPr>
          <w:sz w:val="20"/>
        </w:rPr>
      </w:pPr>
    </w:p>
    <w:p w14:paraId="59DC218E" w14:textId="6D001CED" w:rsidR="00163579" w:rsidRDefault="00163579">
      <w:pPr>
        <w:pStyle w:val="BodyText"/>
        <w:rPr>
          <w:sz w:val="20"/>
        </w:rPr>
      </w:pPr>
    </w:p>
    <w:p w14:paraId="38628FDB" w14:textId="3835A3CB" w:rsidR="00163579" w:rsidRDefault="00163579">
      <w:pPr>
        <w:pStyle w:val="BodyText"/>
        <w:rPr>
          <w:sz w:val="20"/>
        </w:rPr>
      </w:pPr>
    </w:p>
    <w:p w14:paraId="7CD97769" w14:textId="66C203BD" w:rsidR="00163579" w:rsidRDefault="00163579">
      <w:pPr>
        <w:pStyle w:val="BodyText"/>
        <w:rPr>
          <w:sz w:val="20"/>
        </w:rPr>
      </w:pPr>
    </w:p>
    <w:p w14:paraId="3C164719" w14:textId="3DB250F7" w:rsidR="00E7557E" w:rsidRDefault="00E7557E">
      <w:pPr>
        <w:pStyle w:val="BodyText"/>
        <w:rPr>
          <w:sz w:val="20"/>
        </w:rPr>
      </w:pPr>
    </w:p>
    <w:p w14:paraId="7CD8E71F" w14:textId="282796D6" w:rsidR="00E7557E" w:rsidRDefault="00E7557E">
      <w:pPr>
        <w:pStyle w:val="BodyText"/>
        <w:rPr>
          <w:sz w:val="20"/>
        </w:rPr>
      </w:pPr>
    </w:p>
    <w:p w14:paraId="11D24BEA" w14:textId="77777777" w:rsidR="00E7557E" w:rsidRDefault="00E7557E">
      <w:pPr>
        <w:pStyle w:val="BodyText"/>
        <w:rPr>
          <w:sz w:val="20"/>
        </w:rPr>
      </w:pPr>
    </w:p>
    <w:p w14:paraId="16819245" w14:textId="03D51C6A" w:rsidR="00163579" w:rsidRDefault="00163579">
      <w:pPr>
        <w:pStyle w:val="BodyText"/>
        <w:rPr>
          <w:sz w:val="20"/>
        </w:rPr>
      </w:pPr>
    </w:p>
    <w:p w14:paraId="21AFBC97" w14:textId="77777777" w:rsidR="00163579" w:rsidRPr="00EE18F0" w:rsidRDefault="00163579">
      <w:pPr>
        <w:pStyle w:val="BodyText"/>
        <w:rPr>
          <w:sz w:val="20"/>
        </w:rPr>
      </w:pPr>
    </w:p>
    <w:p w14:paraId="57647AB3" w14:textId="1729B4D6" w:rsidR="0039110D" w:rsidRDefault="0039110D">
      <w:pPr>
        <w:pStyle w:val="BodyText"/>
        <w:rPr>
          <w:sz w:val="20"/>
        </w:rPr>
      </w:pPr>
    </w:p>
    <w:p w14:paraId="360B2EC3" w14:textId="660DD172" w:rsidR="00156DB7" w:rsidRDefault="00156DB7">
      <w:pPr>
        <w:pStyle w:val="BodyText"/>
        <w:rPr>
          <w:sz w:val="20"/>
        </w:rPr>
      </w:pPr>
    </w:p>
    <w:p w14:paraId="3B28DDC1" w14:textId="01624102" w:rsidR="00156DB7" w:rsidRDefault="00156DB7">
      <w:pPr>
        <w:pStyle w:val="BodyText"/>
        <w:rPr>
          <w:sz w:val="20"/>
        </w:rPr>
      </w:pPr>
    </w:p>
    <w:p w14:paraId="316496C2" w14:textId="15D9F617" w:rsidR="00EB1C79" w:rsidRDefault="00EB1C79">
      <w:pPr>
        <w:pStyle w:val="BodyText"/>
        <w:rPr>
          <w:sz w:val="20"/>
        </w:rPr>
      </w:pPr>
    </w:p>
    <w:p w14:paraId="65C29BBB" w14:textId="0A9F2772" w:rsidR="001B3543" w:rsidRDefault="001B3543">
      <w:pPr>
        <w:pStyle w:val="BodyText"/>
        <w:rPr>
          <w:sz w:val="20"/>
        </w:rPr>
      </w:pPr>
    </w:p>
    <w:p w14:paraId="16B9014E" w14:textId="499C3359" w:rsidR="001B3543" w:rsidRDefault="001B3543">
      <w:pPr>
        <w:pStyle w:val="BodyText"/>
        <w:rPr>
          <w:sz w:val="20"/>
        </w:rPr>
      </w:pPr>
    </w:p>
    <w:p w14:paraId="086ABEE4" w14:textId="3C557459" w:rsidR="001B3543" w:rsidRDefault="001B3543">
      <w:pPr>
        <w:pStyle w:val="BodyText"/>
        <w:rPr>
          <w:sz w:val="20"/>
        </w:rPr>
      </w:pPr>
    </w:p>
    <w:p w14:paraId="355D4BA1" w14:textId="430A8958" w:rsidR="001B3543" w:rsidRDefault="001B3543">
      <w:pPr>
        <w:pStyle w:val="BodyText"/>
        <w:rPr>
          <w:sz w:val="20"/>
        </w:rPr>
      </w:pPr>
    </w:p>
    <w:p w14:paraId="0643D28F" w14:textId="3C96A7DB" w:rsidR="001B3543" w:rsidRDefault="001B3543">
      <w:pPr>
        <w:pStyle w:val="BodyText"/>
        <w:rPr>
          <w:sz w:val="20"/>
        </w:rPr>
      </w:pPr>
    </w:p>
    <w:p w14:paraId="7AB25F03" w14:textId="088582C9" w:rsidR="001B3543" w:rsidRDefault="001B3543">
      <w:pPr>
        <w:pStyle w:val="BodyText"/>
        <w:rPr>
          <w:sz w:val="20"/>
        </w:rPr>
      </w:pPr>
    </w:p>
    <w:p w14:paraId="04F70B4D" w14:textId="7CABAED5" w:rsidR="001B3543" w:rsidRDefault="001B3543">
      <w:pPr>
        <w:pStyle w:val="BodyText"/>
        <w:rPr>
          <w:sz w:val="20"/>
        </w:rPr>
      </w:pPr>
    </w:p>
    <w:p w14:paraId="615F257A" w14:textId="52DAFFF2" w:rsidR="001B3543" w:rsidRDefault="001B3543">
      <w:pPr>
        <w:pStyle w:val="BodyText"/>
        <w:rPr>
          <w:sz w:val="20"/>
        </w:rPr>
      </w:pPr>
    </w:p>
    <w:p w14:paraId="3699BBBC" w14:textId="13DEC9CA" w:rsidR="001B3543" w:rsidRDefault="001B3543">
      <w:pPr>
        <w:pStyle w:val="BodyText"/>
        <w:rPr>
          <w:sz w:val="20"/>
        </w:rPr>
      </w:pPr>
    </w:p>
    <w:p w14:paraId="64EFF59D" w14:textId="6EBA9A97" w:rsidR="001B3543" w:rsidRDefault="001B3543">
      <w:pPr>
        <w:pStyle w:val="BodyText"/>
        <w:rPr>
          <w:sz w:val="20"/>
        </w:rPr>
      </w:pPr>
    </w:p>
    <w:p w14:paraId="07C988B9" w14:textId="088100CE" w:rsidR="001B3543" w:rsidRDefault="001B3543">
      <w:pPr>
        <w:pStyle w:val="BodyText"/>
        <w:rPr>
          <w:sz w:val="20"/>
        </w:rPr>
      </w:pPr>
    </w:p>
    <w:p w14:paraId="58089E39" w14:textId="77777777" w:rsidR="001B3543" w:rsidRPr="00EE18F0" w:rsidRDefault="001B3543">
      <w:pPr>
        <w:pStyle w:val="BodyText"/>
        <w:rPr>
          <w:sz w:val="20"/>
        </w:rPr>
      </w:pPr>
    </w:p>
    <w:p w14:paraId="706DF8BC" w14:textId="77777777" w:rsidR="0039110D" w:rsidRPr="00EE18F0" w:rsidRDefault="00751C86" w:rsidP="004C53DF">
      <w:pPr>
        <w:pStyle w:val="Heading1"/>
        <w:spacing w:line="552" w:lineRule="auto"/>
        <w:ind w:left="2881" w:right="4245" w:hanging="1"/>
      </w:pPr>
      <w:bookmarkStart w:id="0" w:name="_Toc491201512"/>
      <w:r w:rsidRPr="00EE18F0">
        <w:t>Chapter</w:t>
      </w:r>
      <w:r w:rsidRPr="00EE18F0">
        <w:rPr>
          <w:spacing w:val="5"/>
        </w:rPr>
        <w:t xml:space="preserve"> </w:t>
      </w:r>
      <w:r w:rsidRPr="00EE18F0">
        <w:t>1</w:t>
      </w:r>
      <w:r w:rsidRPr="00EE18F0">
        <w:rPr>
          <w:spacing w:val="1"/>
        </w:rPr>
        <w:t xml:space="preserve"> </w:t>
      </w:r>
      <w:r w:rsidRPr="00EE18F0">
        <w:t>Introduction</w:t>
      </w:r>
      <w:bookmarkEnd w:id="0"/>
    </w:p>
    <w:p w14:paraId="121E4A7E" w14:textId="77777777" w:rsidR="0039110D" w:rsidRPr="00EE18F0" w:rsidRDefault="0039110D">
      <w:pPr>
        <w:pStyle w:val="BodyText"/>
        <w:rPr>
          <w:sz w:val="28"/>
        </w:rPr>
      </w:pPr>
    </w:p>
    <w:p w14:paraId="2F1C900D" w14:textId="543F3BDB" w:rsidR="0039110D" w:rsidRDefault="00751C86">
      <w:pPr>
        <w:pStyle w:val="Heading2"/>
        <w:numPr>
          <w:ilvl w:val="1"/>
          <w:numId w:val="6"/>
        </w:numPr>
        <w:tabs>
          <w:tab w:val="left" w:pos="1254"/>
          <w:tab w:val="left" w:pos="1255"/>
        </w:tabs>
        <w:spacing w:before="187"/>
      </w:pPr>
      <w:bookmarkStart w:id="1" w:name="_TOC_250013"/>
      <w:bookmarkStart w:id="2" w:name="_Toc491201513"/>
      <w:bookmarkEnd w:id="1"/>
      <w:r w:rsidRPr="00EE18F0">
        <w:t>Introduction</w:t>
      </w:r>
      <w:bookmarkEnd w:id="2"/>
    </w:p>
    <w:p w14:paraId="18E8274A" w14:textId="121B0F18" w:rsidR="00E55997" w:rsidRDefault="0022661D" w:rsidP="0022661D">
      <w:pPr>
        <w:pStyle w:val="Heading2"/>
        <w:tabs>
          <w:tab w:val="left" w:pos="1254"/>
          <w:tab w:val="left" w:pos="1255"/>
        </w:tabs>
        <w:spacing w:before="187"/>
        <w:ind w:left="479" w:firstLine="0"/>
        <w:rPr>
          <w:b w:val="0"/>
          <w:bCs w:val="0"/>
          <w:sz w:val="32"/>
          <w:szCs w:val="32"/>
        </w:rPr>
      </w:pPr>
      <w:r w:rsidRPr="0022661D">
        <w:rPr>
          <w:b w:val="0"/>
          <w:bCs w:val="0"/>
          <w:sz w:val="32"/>
          <w:szCs w:val="32"/>
        </w:rPr>
        <w:t>Providing broadband access to citizens, communities, public institutions and developing businesses has become a strategic objective for governments and international organizations worldwide.</w:t>
      </w:r>
      <w:r w:rsidR="00E67014">
        <w:rPr>
          <w:b w:val="0"/>
          <w:bCs w:val="0"/>
          <w:sz w:val="32"/>
          <w:szCs w:val="32"/>
        </w:rPr>
        <w:t xml:space="preserve"> </w:t>
      </w:r>
      <w:proofErr w:type="gramStart"/>
      <w:r w:rsidRPr="0022661D">
        <w:rPr>
          <w:b w:val="0"/>
          <w:bCs w:val="0"/>
          <w:sz w:val="32"/>
          <w:szCs w:val="32"/>
        </w:rPr>
        <w:t>Seriou</w:t>
      </w:r>
      <w:r>
        <w:rPr>
          <w:b w:val="0"/>
          <w:bCs w:val="0"/>
          <w:sz w:val="32"/>
          <w:szCs w:val="32"/>
        </w:rPr>
        <w:t>s</w:t>
      </w:r>
      <w:proofErr w:type="gramEnd"/>
      <w:r>
        <w:rPr>
          <w:b w:val="0"/>
          <w:bCs w:val="0"/>
          <w:sz w:val="32"/>
          <w:szCs w:val="32"/>
        </w:rPr>
        <w:t xml:space="preserve"> </w:t>
      </w:r>
      <w:r w:rsidRPr="0022661D">
        <w:rPr>
          <w:b w:val="0"/>
          <w:bCs w:val="0"/>
          <w:sz w:val="32"/>
          <w:szCs w:val="32"/>
        </w:rPr>
        <w:t>problems related to the “digital divide” have been widely recognized by public administrations. However, the solution to these problems is not straightforward.</w:t>
      </w:r>
    </w:p>
    <w:p w14:paraId="105B9F65" w14:textId="77777777" w:rsidR="0022661D" w:rsidRPr="0022661D" w:rsidRDefault="0022661D" w:rsidP="0022661D">
      <w:pPr>
        <w:pStyle w:val="Heading2"/>
        <w:tabs>
          <w:tab w:val="left" w:pos="1254"/>
          <w:tab w:val="left" w:pos="1255"/>
        </w:tabs>
        <w:spacing w:before="187"/>
        <w:ind w:left="479" w:firstLine="0"/>
        <w:rPr>
          <w:b w:val="0"/>
          <w:bCs w:val="0"/>
          <w:sz w:val="32"/>
          <w:szCs w:val="32"/>
        </w:rPr>
      </w:pPr>
    </w:p>
    <w:p w14:paraId="7A237A06" w14:textId="1F01DFE4" w:rsidR="0039110D" w:rsidRDefault="00751C86">
      <w:pPr>
        <w:pStyle w:val="Heading2"/>
        <w:numPr>
          <w:ilvl w:val="1"/>
          <w:numId w:val="6"/>
        </w:numPr>
        <w:tabs>
          <w:tab w:val="left" w:pos="1254"/>
          <w:tab w:val="left" w:pos="1255"/>
        </w:tabs>
      </w:pPr>
      <w:bookmarkStart w:id="3" w:name="_TOC_250008"/>
      <w:bookmarkStart w:id="4" w:name="_Toc491201514"/>
      <w:r w:rsidRPr="00EE18F0">
        <w:t>Design</w:t>
      </w:r>
      <w:r w:rsidRPr="00EE18F0">
        <w:rPr>
          <w:spacing w:val="10"/>
        </w:rPr>
        <w:t xml:space="preserve"> </w:t>
      </w:r>
      <w:bookmarkEnd w:id="3"/>
      <w:r w:rsidRPr="00EE18F0">
        <w:t>Goals</w:t>
      </w:r>
      <w:r w:rsidR="00283566">
        <w:t>/Objective</w:t>
      </w:r>
      <w:bookmarkEnd w:id="4"/>
    </w:p>
    <w:p w14:paraId="25F6F0E4" w14:textId="77777777" w:rsidR="001F2CBB" w:rsidRDefault="001F2CBB" w:rsidP="001F2CBB">
      <w:pPr>
        <w:pStyle w:val="Heading2"/>
        <w:tabs>
          <w:tab w:val="left" w:pos="1254"/>
          <w:tab w:val="left" w:pos="1255"/>
        </w:tabs>
        <w:ind w:firstLine="0"/>
      </w:pPr>
    </w:p>
    <w:p w14:paraId="4605C333" w14:textId="63B53D26" w:rsidR="0022661D" w:rsidRPr="00E67014" w:rsidRDefault="0022661D" w:rsidP="00E67014">
      <w:pPr>
        <w:pStyle w:val="Heading2"/>
        <w:tabs>
          <w:tab w:val="left" w:pos="1254"/>
          <w:tab w:val="left" w:pos="1255"/>
        </w:tabs>
        <w:ind w:left="0" w:firstLine="0"/>
        <w:rPr>
          <w:b w:val="0"/>
          <w:bCs w:val="0"/>
          <w:sz w:val="32"/>
          <w:szCs w:val="32"/>
        </w:rPr>
      </w:pPr>
      <w:r w:rsidRPr="00E67014">
        <w:rPr>
          <w:b w:val="0"/>
          <w:bCs w:val="0"/>
          <w:sz w:val="32"/>
          <w:szCs w:val="32"/>
        </w:rPr>
        <w:t xml:space="preserve">Our objective </w:t>
      </w:r>
      <w:r w:rsidR="00E67014" w:rsidRPr="00E67014">
        <w:rPr>
          <w:b w:val="0"/>
          <w:bCs w:val="0"/>
          <w:sz w:val="32"/>
          <w:szCs w:val="32"/>
        </w:rPr>
        <w:t xml:space="preserve">is to design a wireless communication system which will help </w:t>
      </w:r>
      <w:r w:rsidRPr="00E67014">
        <w:rPr>
          <w:b w:val="0"/>
          <w:bCs w:val="0"/>
          <w:sz w:val="32"/>
          <w:szCs w:val="32"/>
        </w:rPr>
        <w:t xml:space="preserve">Applications that drive the development of community networks can be </w:t>
      </w:r>
    </w:p>
    <w:p w14:paraId="661E572A" w14:textId="77777777" w:rsidR="0022661D" w:rsidRPr="0022661D" w:rsidRDefault="0022661D" w:rsidP="0022661D">
      <w:pPr>
        <w:pStyle w:val="BodyText"/>
        <w:rPr>
          <w:sz w:val="32"/>
          <w:szCs w:val="32"/>
        </w:rPr>
      </w:pPr>
      <w:r w:rsidRPr="0022661D">
        <w:rPr>
          <w:sz w:val="32"/>
          <w:szCs w:val="32"/>
        </w:rPr>
        <w:t xml:space="preserve">group as follows: </w:t>
      </w:r>
    </w:p>
    <w:p w14:paraId="3502C5B8" w14:textId="77777777" w:rsidR="0022661D" w:rsidRPr="0022661D" w:rsidRDefault="0022661D" w:rsidP="0022661D">
      <w:pPr>
        <w:pStyle w:val="BodyText"/>
        <w:rPr>
          <w:sz w:val="32"/>
          <w:szCs w:val="32"/>
        </w:rPr>
      </w:pPr>
      <w:r w:rsidRPr="0022661D">
        <w:rPr>
          <w:sz w:val="32"/>
          <w:szCs w:val="32"/>
        </w:rPr>
        <w:t>1. Access to public information and services</w:t>
      </w:r>
    </w:p>
    <w:p w14:paraId="4667E70E" w14:textId="77777777" w:rsidR="0022661D" w:rsidRPr="0022661D" w:rsidRDefault="0022661D" w:rsidP="0022661D">
      <w:pPr>
        <w:pStyle w:val="BodyText"/>
        <w:rPr>
          <w:sz w:val="32"/>
          <w:szCs w:val="32"/>
        </w:rPr>
      </w:pPr>
      <w:r w:rsidRPr="0022661D">
        <w:rPr>
          <w:sz w:val="32"/>
          <w:szCs w:val="32"/>
        </w:rPr>
        <w:t>2. Public safety</w:t>
      </w:r>
    </w:p>
    <w:p w14:paraId="1B17DB4E" w14:textId="77777777" w:rsidR="0022661D" w:rsidRPr="0022661D" w:rsidRDefault="0022661D" w:rsidP="0022661D">
      <w:pPr>
        <w:pStyle w:val="BodyText"/>
        <w:rPr>
          <w:sz w:val="32"/>
          <w:szCs w:val="32"/>
        </w:rPr>
      </w:pPr>
      <w:r w:rsidRPr="0022661D">
        <w:rPr>
          <w:sz w:val="32"/>
          <w:szCs w:val="32"/>
        </w:rPr>
        <w:t>3. Traffic control and transportation</w:t>
      </w:r>
    </w:p>
    <w:p w14:paraId="7D45034B" w14:textId="77777777" w:rsidR="0022661D" w:rsidRPr="0022661D" w:rsidRDefault="0022661D" w:rsidP="0022661D">
      <w:pPr>
        <w:pStyle w:val="BodyText"/>
        <w:rPr>
          <w:sz w:val="32"/>
          <w:szCs w:val="32"/>
        </w:rPr>
      </w:pPr>
      <w:r w:rsidRPr="0022661D">
        <w:rPr>
          <w:sz w:val="32"/>
          <w:szCs w:val="32"/>
        </w:rPr>
        <w:t>4. Health care</w:t>
      </w:r>
    </w:p>
    <w:p w14:paraId="5B9C4AC8" w14:textId="77777777" w:rsidR="0022661D" w:rsidRPr="0022661D" w:rsidRDefault="0022661D" w:rsidP="0022661D">
      <w:pPr>
        <w:pStyle w:val="BodyText"/>
        <w:rPr>
          <w:sz w:val="32"/>
          <w:szCs w:val="32"/>
        </w:rPr>
      </w:pPr>
      <w:r w:rsidRPr="0022661D">
        <w:rPr>
          <w:sz w:val="32"/>
          <w:szCs w:val="32"/>
        </w:rPr>
        <w:t>5. Business services</w:t>
      </w:r>
    </w:p>
    <w:p w14:paraId="15EDC249" w14:textId="77777777" w:rsidR="0022661D" w:rsidRPr="0022661D" w:rsidRDefault="0022661D" w:rsidP="0022661D">
      <w:pPr>
        <w:pStyle w:val="BodyText"/>
        <w:rPr>
          <w:sz w:val="32"/>
          <w:szCs w:val="32"/>
        </w:rPr>
      </w:pPr>
      <w:r w:rsidRPr="0022661D">
        <w:rPr>
          <w:sz w:val="32"/>
          <w:szCs w:val="32"/>
        </w:rPr>
        <w:t>6. Educational</w:t>
      </w:r>
    </w:p>
    <w:p w14:paraId="1A27F126" w14:textId="5D432603" w:rsidR="0039110D" w:rsidRPr="0022661D" w:rsidRDefault="0022661D" w:rsidP="0022661D">
      <w:pPr>
        <w:pStyle w:val="BodyText"/>
        <w:rPr>
          <w:sz w:val="36"/>
          <w:szCs w:val="32"/>
        </w:rPr>
      </w:pPr>
      <w:r w:rsidRPr="0022661D">
        <w:rPr>
          <w:sz w:val="32"/>
          <w:szCs w:val="32"/>
        </w:rPr>
        <w:t>7. Utility companies (electricity, water, gas, etc.)</w:t>
      </w:r>
    </w:p>
    <w:p w14:paraId="095AEFD0" w14:textId="77777777" w:rsidR="0039110D" w:rsidRPr="0022661D" w:rsidRDefault="0039110D">
      <w:pPr>
        <w:pStyle w:val="BodyText"/>
        <w:spacing w:before="9"/>
        <w:rPr>
          <w:sz w:val="40"/>
          <w:szCs w:val="32"/>
        </w:rPr>
      </w:pPr>
    </w:p>
    <w:p w14:paraId="51DBDBB4" w14:textId="41FBEDD7" w:rsidR="00792C45" w:rsidRPr="00EE18F0" w:rsidRDefault="00792C45">
      <w:pPr>
        <w:spacing w:line="376" w:lineRule="auto"/>
        <w:jc w:val="both"/>
        <w:rPr>
          <w:sz w:val="24"/>
        </w:rPr>
        <w:sectPr w:rsidR="00792C45" w:rsidRPr="00EE18F0" w:rsidSect="0097713B">
          <w:footerReference w:type="default" r:id="rId9"/>
          <w:type w:val="continuous"/>
          <w:pgSz w:w="11906" w:h="16838" w:code="9"/>
          <w:pgMar w:top="720" w:right="720" w:bottom="720" w:left="720" w:header="720" w:footer="720" w:gutter="0"/>
          <w:cols w:space="720"/>
          <w:titlePg/>
          <w:docGrid w:linePitch="299"/>
        </w:sectPr>
      </w:pPr>
    </w:p>
    <w:p w14:paraId="60F898AA" w14:textId="77777777" w:rsidR="00E667F8" w:rsidRDefault="00E667F8" w:rsidP="00834A63">
      <w:pPr>
        <w:pStyle w:val="Heading1"/>
        <w:rPr>
          <w:spacing w:val="1"/>
        </w:rPr>
      </w:pPr>
      <w:bookmarkStart w:id="5" w:name="_Toc491201515"/>
      <w:r w:rsidRPr="00EE18F0">
        <w:lastRenderedPageBreak/>
        <w:t>Chapter</w:t>
      </w:r>
      <w:r w:rsidRPr="00EE18F0">
        <w:rPr>
          <w:spacing w:val="2"/>
        </w:rPr>
        <w:t xml:space="preserve"> </w:t>
      </w:r>
      <w:r>
        <w:t>2</w:t>
      </w:r>
      <w:bookmarkEnd w:id="5"/>
      <w:r w:rsidRPr="00EE18F0">
        <w:rPr>
          <w:spacing w:val="1"/>
        </w:rPr>
        <w:t xml:space="preserve"> </w:t>
      </w:r>
    </w:p>
    <w:p w14:paraId="52C56BA8" w14:textId="0BD0799B" w:rsidR="00E667F8" w:rsidRPr="00A05F6C" w:rsidRDefault="00CB3CDA" w:rsidP="00834A63">
      <w:pPr>
        <w:pStyle w:val="Heading1"/>
      </w:pPr>
      <w:bookmarkStart w:id="6" w:name="_TOC_250001"/>
      <w:bookmarkStart w:id="7" w:name="_Toc491201516"/>
      <w:bookmarkEnd w:id="6"/>
      <w:r w:rsidRPr="00A05F6C">
        <w:t>Design/Development/Implementation of the Project</w:t>
      </w:r>
      <w:bookmarkEnd w:id="7"/>
    </w:p>
    <w:p w14:paraId="36B88A7E" w14:textId="374BAB9D" w:rsidR="0039110D" w:rsidRPr="001F2CBB" w:rsidRDefault="00E67014" w:rsidP="00D50AD5">
      <w:pPr>
        <w:pStyle w:val="Heading2"/>
        <w:numPr>
          <w:ilvl w:val="1"/>
          <w:numId w:val="9"/>
        </w:numPr>
        <w:tabs>
          <w:tab w:val="left" w:pos="1254"/>
          <w:tab w:val="left" w:pos="1255"/>
        </w:tabs>
        <w:spacing w:before="174"/>
        <w:rPr>
          <w:b w:val="0"/>
          <w:bCs w:val="0"/>
          <w:sz w:val="32"/>
          <w:szCs w:val="32"/>
        </w:rPr>
      </w:pPr>
      <w:r>
        <w:t xml:space="preserve">Theory: </w:t>
      </w:r>
      <w:r w:rsidR="001F2CBB" w:rsidRPr="001F2CBB">
        <w:rPr>
          <w:b w:val="0"/>
          <w:bCs w:val="0"/>
          <w:sz w:val="32"/>
          <w:szCs w:val="32"/>
        </w:rPr>
        <w:t xml:space="preserve">Wireless networking is a method by which homes, telecommunications networks and business installations avoid the costly process of introducing cables into a building, or as a connection between various equipment locations. Admin telecommunications networks are generally </w:t>
      </w:r>
      <w:r w:rsidR="001F2CBB" w:rsidRPr="001F2CBB">
        <w:rPr>
          <w:b w:val="0"/>
          <w:bCs w:val="0"/>
          <w:sz w:val="32"/>
          <w:szCs w:val="32"/>
        </w:rPr>
        <w:t>implemented</w:t>
      </w:r>
      <w:r w:rsidR="001F2CBB" w:rsidRPr="001F2CBB">
        <w:rPr>
          <w:b w:val="0"/>
          <w:bCs w:val="0"/>
          <w:sz w:val="32"/>
          <w:szCs w:val="32"/>
        </w:rPr>
        <w:t xml:space="preserve"> and administered using radio communication.</w:t>
      </w:r>
    </w:p>
    <w:p w14:paraId="547EB55D" w14:textId="77777777" w:rsidR="0039110D" w:rsidRPr="00EE18F0" w:rsidRDefault="0039110D">
      <w:pPr>
        <w:pStyle w:val="BodyText"/>
        <w:spacing w:before="3"/>
        <w:rPr>
          <w:sz w:val="36"/>
        </w:rPr>
      </w:pPr>
    </w:p>
    <w:p w14:paraId="592021F9" w14:textId="77777777" w:rsidR="0039110D" w:rsidRPr="00EE18F0" w:rsidRDefault="0039110D">
      <w:pPr>
        <w:pStyle w:val="BodyText"/>
        <w:spacing w:before="11"/>
        <w:rPr>
          <w:sz w:val="49"/>
        </w:rPr>
      </w:pPr>
    </w:p>
    <w:p w14:paraId="7D4FBC4C" w14:textId="2C081C22" w:rsidR="001F2CBB" w:rsidRPr="009334A3" w:rsidRDefault="001F2CBB" w:rsidP="001F2CBB">
      <w:pPr>
        <w:pStyle w:val="Heading2"/>
        <w:numPr>
          <w:ilvl w:val="1"/>
          <w:numId w:val="17"/>
        </w:numPr>
        <w:tabs>
          <w:tab w:val="left" w:pos="1254"/>
          <w:tab w:val="left" w:pos="1255"/>
        </w:tabs>
        <w:spacing w:before="174"/>
      </w:pPr>
      <w:r>
        <w:t>Used Component:</w:t>
      </w:r>
    </w:p>
    <w:p w14:paraId="269EF2BD" w14:textId="77777777" w:rsidR="001F2CBB" w:rsidRP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 w:rsidRPr="001F2CBB">
        <w:rPr>
          <w:sz w:val="28"/>
          <w:szCs w:val="28"/>
        </w:rPr>
        <w:t>1. Laptop and Desktop</w:t>
      </w:r>
    </w:p>
    <w:p w14:paraId="3AD2FC93" w14:textId="77777777" w:rsidR="001F2CBB" w:rsidRP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 w:rsidRPr="001F2CBB">
        <w:rPr>
          <w:sz w:val="28"/>
          <w:szCs w:val="28"/>
        </w:rPr>
        <w:t>2. Router</w:t>
      </w:r>
    </w:p>
    <w:p w14:paraId="4B306AEB" w14:textId="77777777" w:rsidR="001F2CBB" w:rsidRP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 w:rsidRPr="001F2CBB">
        <w:rPr>
          <w:sz w:val="28"/>
          <w:szCs w:val="28"/>
        </w:rPr>
        <w:t>3. Switch</w:t>
      </w:r>
    </w:p>
    <w:p w14:paraId="1B829935" w14:textId="77777777" w:rsidR="001F2CBB" w:rsidRP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 w:rsidRPr="001F2CBB">
        <w:rPr>
          <w:sz w:val="28"/>
          <w:szCs w:val="28"/>
        </w:rPr>
        <w:t>4. Server DNS</w:t>
      </w:r>
    </w:p>
    <w:p w14:paraId="7C3C45F1" w14:textId="77777777" w:rsidR="001F2CBB" w:rsidRP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 w:rsidRPr="001F2CBB">
        <w:rPr>
          <w:sz w:val="28"/>
          <w:szCs w:val="28"/>
        </w:rPr>
        <w:t>5. SERVER HTTP</w:t>
      </w:r>
    </w:p>
    <w:p w14:paraId="2F541787" w14:textId="77777777" w:rsidR="001F2CBB" w:rsidRP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 w:rsidRPr="001F2CBB">
        <w:rPr>
          <w:sz w:val="28"/>
          <w:szCs w:val="28"/>
        </w:rPr>
        <w:t>6. Access Point-PT</w:t>
      </w:r>
    </w:p>
    <w:p w14:paraId="567A35A3" w14:textId="432F652D" w:rsidR="009334A3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 w:rsidRPr="001F2CBB">
        <w:rPr>
          <w:sz w:val="28"/>
          <w:szCs w:val="28"/>
        </w:rPr>
        <w:t>7. Wires</w:t>
      </w:r>
    </w:p>
    <w:p w14:paraId="0C493868" w14:textId="56E6B28C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6B5C8331" w14:textId="49691901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5FF111C1" w14:textId="3E430383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2BEA8FBC" w14:textId="6098DC49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6347D72D" w14:textId="5616C073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41E1D338" w14:textId="0F70E436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78EFAF6D" w14:textId="1E29D133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454B5AE2" w14:textId="76EA6345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43A39322" w14:textId="77777777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239ACC0E" w14:textId="4FDC865E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2.2.2 </w:t>
      </w:r>
      <w:r>
        <w:t>Methodology:</w:t>
      </w:r>
    </w:p>
    <w:p w14:paraId="07F41D2C" w14:textId="0E0AA9EA" w:rsidR="009334A3" w:rsidRDefault="001F2CBB" w:rsidP="009334A3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A2537A5" wp14:editId="6E01D21E">
            <wp:extent cx="5896798" cy="3391373"/>
            <wp:effectExtent l="0" t="0" r="889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1E9C0" w14:textId="77777777" w:rsidR="009334A3" w:rsidRPr="009334A3" w:rsidRDefault="009334A3" w:rsidP="009334A3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0BAF7E78" w14:textId="2317637C" w:rsidR="0039110D" w:rsidRPr="00EE18F0" w:rsidRDefault="00751C86" w:rsidP="00F77A77">
      <w:pPr>
        <w:pStyle w:val="Heading1"/>
        <w:spacing w:line="552" w:lineRule="auto"/>
        <w:ind w:left="2050" w:right="2719" w:firstLine="1514"/>
        <w:jc w:val="left"/>
      </w:pPr>
      <w:bookmarkStart w:id="8" w:name="_Toc491201520"/>
      <w:r w:rsidRPr="00EE18F0">
        <w:t>Chapter</w:t>
      </w:r>
      <w:r w:rsidRPr="00EE18F0">
        <w:rPr>
          <w:spacing w:val="2"/>
        </w:rPr>
        <w:t xml:space="preserve"> </w:t>
      </w:r>
      <w:r w:rsidR="009652E8">
        <w:t>3</w:t>
      </w:r>
      <w:r w:rsidRPr="00EE18F0">
        <w:rPr>
          <w:spacing w:val="1"/>
        </w:rPr>
        <w:t xml:space="preserve"> </w:t>
      </w:r>
      <w:r w:rsidRPr="00EE18F0">
        <w:t>Performance</w:t>
      </w:r>
      <w:r w:rsidRPr="00EE18F0">
        <w:rPr>
          <w:spacing w:val="14"/>
        </w:rPr>
        <w:t xml:space="preserve"> </w:t>
      </w:r>
      <w:r w:rsidRPr="00EE18F0">
        <w:t>Evaluation</w:t>
      </w:r>
      <w:bookmarkEnd w:id="8"/>
    </w:p>
    <w:p w14:paraId="2467F59A" w14:textId="77777777" w:rsidR="0039110D" w:rsidRPr="00EE18F0" w:rsidRDefault="0039110D">
      <w:pPr>
        <w:pStyle w:val="BodyText"/>
        <w:rPr>
          <w:sz w:val="28"/>
        </w:rPr>
      </w:pPr>
    </w:p>
    <w:p w14:paraId="4345D3CF" w14:textId="498CE37D" w:rsidR="0039110D" w:rsidRPr="00EE18F0" w:rsidRDefault="00751C86" w:rsidP="00D33D3E">
      <w:pPr>
        <w:pStyle w:val="Heading2"/>
        <w:numPr>
          <w:ilvl w:val="1"/>
          <w:numId w:val="11"/>
        </w:numPr>
        <w:tabs>
          <w:tab w:val="left" w:pos="1254"/>
          <w:tab w:val="left" w:pos="1255"/>
        </w:tabs>
        <w:spacing w:before="186" w:line="403" w:lineRule="auto"/>
        <w:ind w:right="1164"/>
      </w:pPr>
      <w:bookmarkStart w:id="9" w:name="_Toc491201521"/>
      <w:r w:rsidRPr="00EE18F0">
        <w:t>Simulation</w:t>
      </w:r>
      <w:r w:rsidRPr="00EE18F0">
        <w:rPr>
          <w:spacing w:val="-10"/>
        </w:rPr>
        <w:t xml:space="preserve"> </w:t>
      </w:r>
      <w:r w:rsidRPr="00EE18F0">
        <w:t>Environment/</w:t>
      </w:r>
      <w:r w:rsidRPr="00EE18F0">
        <w:rPr>
          <w:spacing w:val="-9"/>
        </w:rPr>
        <w:t xml:space="preserve"> </w:t>
      </w:r>
      <w:r w:rsidRPr="00EE18F0">
        <w:t>Simulation</w:t>
      </w:r>
      <w:r w:rsidRPr="00EE18F0">
        <w:rPr>
          <w:spacing w:val="-9"/>
        </w:rPr>
        <w:t xml:space="preserve"> </w:t>
      </w:r>
      <w:r w:rsidRPr="00EE18F0">
        <w:t>Procedure</w:t>
      </w:r>
      <w:bookmarkEnd w:id="9"/>
    </w:p>
    <w:p w14:paraId="1CDEA93C" w14:textId="77777777" w:rsidR="00904069" w:rsidRPr="00904069" w:rsidRDefault="00904069" w:rsidP="00904069">
      <w:pPr>
        <w:pStyle w:val="BodyText"/>
        <w:rPr>
          <w:sz w:val="28"/>
        </w:rPr>
      </w:pPr>
      <w:r w:rsidRPr="00904069">
        <w:rPr>
          <w:sz w:val="28"/>
        </w:rPr>
        <w:t>Screenshot:</w:t>
      </w:r>
    </w:p>
    <w:p w14:paraId="4AF9850D" w14:textId="7242E1A8" w:rsidR="0039110D" w:rsidRPr="00EE18F0" w:rsidRDefault="00904069" w:rsidP="00904069">
      <w:pPr>
        <w:pStyle w:val="BodyText"/>
        <w:rPr>
          <w:sz w:val="28"/>
        </w:rPr>
      </w:pPr>
      <w:r w:rsidRPr="00297729">
        <w:rPr>
          <w:b/>
          <w:bCs/>
          <w:sz w:val="28"/>
        </w:rPr>
        <w:t>Router:</w:t>
      </w:r>
      <w:r w:rsidRPr="00297729">
        <w:rPr>
          <w:b/>
          <w:bCs/>
          <w:sz w:val="28"/>
        </w:rPr>
        <w:cr/>
      </w:r>
      <w:r>
        <w:rPr>
          <w:noProof/>
          <w:sz w:val="28"/>
        </w:rPr>
        <w:drawing>
          <wp:inline distT="0" distB="0" distL="0" distR="0" wp14:anchorId="0AD7D2EF" wp14:editId="19223FB7">
            <wp:extent cx="6068272" cy="1428949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68272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2487" w14:textId="46BCDD07" w:rsidR="0039110D" w:rsidRPr="00EE18F0" w:rsidRDefault="0039110D">
      <w:pPr>
        <w:pStyle w:val="BodyText"/>
        <w:rPr>
          <w:sz w:val="28"/>
        </w:rPr>
      </w:pPr>
    </w:p>
    <w:p w14:paraId="72F042F4" w14:textId="5363FA00" w:rsidR="0039110D" w:rsidRPr="00EE18F0" w:rsidRDefault="0039110D">
      <w:pPr>
        <w:pStyle w:val="BodyText"/>
        <w:rPr>
          <w:sz w:val="28"/>
        </w:rPr>
      </w:pPr>
    </w:p>
    <w:p w14:paraId="4A34B5DD" w14:textId="31DEA615" w:rsidR="00904069" w:rsidRDefault="00904069" w:rsidP="00283566">
      <w:pPr>
        <w:pStyle w:val="BodyText"/>
        <w:spacing w:before="9"/>
        <w:rPr>
          <w:b/>
          <w:sz w:val="32"/>
        </w:rPr>
      </w:pPr>
      <w:r w:rsidRPr="00904069">
        <w:rPr>
          <w:b/>
          <w:sz w:val="32"/>
        </w:rPr>
        <w:lastRenderedPageBreak/>
        <w:t xml:space="preserve">Router IP configure: </w:t>
      </w:r>
      <w:proofErr w:type="spellStart"/>
      <w:r w:rsidRPr="00904069">
        <w:rPr>
          <w:b/>
          <w:sz w:val="32"/>
        </w:rPr>
        <w:t>FastEthernet</w:t>
      </w:r>
      <w:proofErr w:type="spellEnd"/>
      <w:r w:rsidRPr="00904069">
        <w:rPr>
          <w:b/>
          <w:sz w:val="32"/>
        </w:rPr>
        <w:t xml:space="preserve"> 0/0</w:t>
      </w:r>
      <w:r>
        <w:rPr>
          <w:b/>
          <w:sz w:val="32"/>
        </w:rPr>
        <w:t>:</w:t>
      </w:r>
    </w:p>
    <w:p w14:paraId="4596514A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26A1854F" w14:textId="5D5CBFBE" w:rsidR="00283566" w:rsidRDefault="00904069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24303812" wp14:editId="12BABFE8">
            <wp:extent cx="5934903" cy="2905530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8718" w14:textId="32B95FAC" w:rsidR="00904069" w:rsidRDefault="00904069" w:rsidP="00283566">
      <w:pPr>
        <w:pStyle w:val="BodyText"/>
        <w:spacing w:before="9"/>
        <w:rPr>
          <w:b/>
          <w:sz w:val="32"/>
        </w:rPr>
      </w:pPr>
      <w:r w:rsidRPr="00904069">
        <w:rPr>
          <w:b/>
          <w:sz w:val="32"/>
        </w:rPr>
        <w:t xml:space="preserve">Router IP configure: </w:t>
      </w:r>
      <w:proofErr w:type="spellStart"/>
      <w:r w:rsidRPr="00904069">
        <w:rPr>
          <w:b/>
          <w:sz w:val="32"/>
        </w:rPr>
        <w:t>FastEthernet</w:t>
      </w:r>
      <w:proofErr w:type="spellEnd"/>
      <w:r w:rsidRPr="00904069">
        <w:rPr>
          <w:b/>
          <w:sz w:val="32"/>
        </w:rPr>
        <w:t xml:space="preserve"> 0/1</w:t>
      </w:r>
    </w:p>
    <w:p w14:paraId="0C981085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4E3776D6" w14:textId="0FA379B6" w:rsidR="00904069" w:rsidRDefault="00904069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33B9F6B7" wp14:editId="04641C6F">
            <wp:extent cx="6096851" cy="296268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FBD7C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7AEC60D7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542884A8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17931E43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562223B5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591E4193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72C0585D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3475B20A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79E9A21D" w14:textId="580AE165" w:rsidR="00900874" w:rsidRDefault="00900874" w:rsidP="00283566">
      <w:pPr>
        <w:pStyle w:val="BodyText"/>
        <w:spacing w:before="9"/>
        <w:rPr>
          <w:b/>
          <w:sz w:val="32"/>
        </w:rPr>
      </w:pPr>
      <w:r w:rsidRPr="00900874">
        <w:rPr>
          <w:b/>
          <w:sz w:val="32"/>
        </w:rPr>
        <w:lastRenderedPageBreak/>
        <w:t>Routers</w:t>
      </w:r>
      <w:r w:rsidRPr="00900874">
        <w:rPr>
          <w:b/>
          <w:sz w:val="32"/>
        </w:rPr>
        <w:t xml:space="preserve"> connect with WIC 2T port:</w:t>
      </w:r>
    </w:p>
    <w:p w14:paraId="3ED77B76" w14:textId="0FBE432F" w:rsidR="00900874" w:rsidRDefault="00900874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112423DD" wp14:editId="0ACE92B3">
            <wp:extent cx="6249272" cy="29722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49272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206D3" w14:textId="77777777" w:rsidR="00904069" w:rsidRPr="00EE18F0" w:rsidRDefault="00904069" w:rsidP="00283566">
      <w:pPr>
        <w:pStyle w:val="BodyText"/>
        <w:spacing w:before="9"/>
        <w:rPr>
          <w:b/>
          <w:sz w:val="32"/>
        </w:rPr>
      </w:pPr>
    </w:p>
    <w:p w14:paraId="1D83DF39" w14:textId="596DA646" w:rsidR="00283566" w:rsidRDefault="00900874" w:rsidP="00283566">
      <w:pPr>
        <w:pStyle w:val="BodyText"/>
        <w:spacing w:before="4"/>
        <w:rPr>
          <w:b/>
          <w:sz w:val="38"/>
        </w:rPr>
      </w:pPr>
      <w:r w:rsidRPr="00900874">
        <w:rPr>
          <w:b/>
          <w:sz w:val="38"/>
        </w:rPr>
        <w:t xml:space="preserve">Access Point: </w:t>
      </w:r>
      <w:proofErr w:type="spellStart"/>
      <w:r w:rsidRPr="00900874">
        <w:rPr>
          <w:b/>
          <w:sz w:val="38"/>
        </w:rPr>
        <w:t>Dark_Host_male</w:t>
      </w:r>
      <w:proofErr w:type="spellEnd"/>
      <w:r>
        <w:rPr>
          <w:b/>
          <w:sz w:val="38"/>
        </w:rPr>
        <w:t>:</w:t>
      </w:r>
    </w:p>
    <w:p w14:paraId="5E90BBBF" w14:textId="77777777" w:rsidR="009C0B28" w:rsidRDefault="009C0B28" w:rsidP="00283566">
      <w:pPr>
        <w:pStyle w:val="BodyText"/>
        <w:spacing w:before="4"/>
        <w:rPr>
          <w:b/>
          <w:sz w:val="38"/>
        </w:rPr>
      </w:pPr>
    </w:p>
    <w:p w14:paraId="38F47173" w14:textId="2805B5AC" w:rsidR="00900874" w:rsidRDefault="00297729" w:rsidP="00283566">
      <w:pPr>
        <w:pStyle w:val="BodyText"/>
        <w:spacing w:before="4"/>
        <w:rPr>
          <w:b/>
          <w:sz w:val="38"/>
        </w:rPr>
      </w:pPr>
      <w:r>
        <w:rPr>
          <w:b/>
          <w:noProof/>
          <w:sz w:val="38"/>
        </w:rPr>
        <w:drawing>
          <wp:inline distT="0" distB="0" distL="0" distR="0" wp14:anchorId="7E175DF3" wp14:editId="7296A109">
            <wp:extent cx="6039693" cy="293410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3B6BF" w14:textId="77777777" w:rsidR="00297729" w:rsidRDefault="00297729" w:rsidP="00283566">
      <w:pPr>
        <w:pStyle w:val="BodyText"/>
        <w:spacing w:before="4"/>
        <w:rPr>
          <w:b/>
          <w:sz w:val="38"/>
        </w:rPr>
      </w:pPr>
    </w:p>
    <w:p w14:paraId="134909C6" w14:textId="77777777" w:rsidR="00297729" w:rsidRDefault="00297729" w:rsidP="00283566">
      <w:pPr>
        <w:pStyle w:val="BodyText"/>
        <w:spacing w:before="4"/>
        <w:rPr>
          <w:b/>
          <w:sz w:val="38"/>
        </w:rPr>
      </w:pPr>
    </w:p>
    <w:p w14:paraId="0A785CE1" w14:textId="77777777" w:rsidR="00297729" w:rsidRDefault="00297729" w:rsidP="00283566">
      <w:pPr>
        <w:pStyle w:val="BodyText"/>
        <w:spacing w:before="4"/>
        <w:rPr>
          <w:b/>
          <w:sz w:val="38"/>
        </w:rPr>
      </w:pPr>
    </w:p>
    <w:p w14:paraId="183D1F46" w14:textId="77777777" w:rsidR="00297729" w:rsidRDefault="00297729" w:rsidP="00283566">
      <w:pPr>
        <w:pStyle w:val="BodyText"/>
        <w:spacing w:before="4"/>
        <w:rPr>
          <w:b/>
          <w:sz w:val="38"/>
        </w:rPr>
      </w:pPr>
    </w:p>
    <w:p w14:paraId="2FAFF985" w14:textId="77777777" w:rsidR="00297729" w:rsidRDefault="00297729" w:rsidP="00283566">
      <w:pPr>
        <w:pStyle w:val="BodyText"/>
        <w:spacing w:before="4"/>
        <w:rPr>
          <w:b/>
          <w:sz w:val="38"/>
        </w:rPr>
      </w:pPr>
    </w:p>
    <w:p w14:paraId="741B96B0" w14:textId="77777777" w:rsidR="00297729" w:rsidRDefault="00297729" w:rsidP="00283566">
      <w:pPr>
        <w:pStyle w:val="BodyText"/>
        <w:spacing w:before="4"/>
        <w:rPr>
          <w:b/>
          <w:sz w:val="38"/>
        </w:rPr>
      </w:pPr>
    </w:p>
    <w:p w14:paraId="3F0A3F3A" w14:textId="77777777" w:rsidR="00297729" w:rsidRDefault="00297729" w:rsidP="00283566">
      <w:pPr>
        <w:pStyle w:val="BodyText"/>
        <w:spacing w:before="4"/>
        <w:rPr>
          <w:b/>
          <w:sz w:val="38"/>
        </w:rPr>
      </w:pPr>
    </w:p>
    <w:p w14:paraId="05E3DDB6" w14:textId="6170CA35" w:rsidR="00900874" w:rsidRDefault="00900874" w:rsidP="00283566">
      <w:pPr>
        <w:pStyle w:val="BodyText"/>
        <w:spacing w:before="4"/>
        <w:rPr>
          <w:b/>
          <w:sz w:val="38"/>
        </w:rPr>
      </w:pPr>
      <w:r w:rsidRPr="00900874">
        <w:rPr>
          <w:b/>
          <w:sz w:val="38"/>
        </w:rPr>
        <w:t>All PC Setup WMP300N port for wireless network connection:</w:t>
      </w:r>
      <w:r w:rsidRPr="00900874">
        <w:rPr>
          <w:b/>
          <w:sz w:val="38"/>
        </w:rPr>
        <w:cr/>
      </w:r>
      <w:r w:rsidR="00226440">
        <w:rPr>
          <w:b/>
          <w:noProof/>
          <w:sz w:val="38"/>
        </w:rPr>
        <w:drawing>
          <wp:inline distT="0" distB="0" distL="0" distR="0" wp14:anchorId="4F7CC153" wp14:editId="588BD8FF">
            <wp:extent cx="5934903" cy="3305636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A862F" w14:textId="6232BFF3" w:rsidR="00226440" w:rsidRDefault="00226440" w:rsidP="00283566">
      <w:pPr>
        <w:pStyle w:val="BodyText"/>
        <w:spacing w:before="4"/>
        <w:rPr>
          <w:b/>
          <w:sz w:val="38"/>
        </w:rPr>
      </w:pPr>
      <w:r w:rsidRPr="00226440">
        <w:rPr>
          <w:b/>
          <w:sz w:val="38"/>
        </w:rPr>
        <w:t>PC0 IP config:</w:t>
      </w:r>
    </w:p>
    <w:p w14:paraId="4FFAAE3C" w14:textId="1362EFC5" w:rsidR="00226440" w:rsidRDefault="00226440" w:rsidP="00283566">
      <w:pPr>
        <w:pStyle w:val="BodyText"/>
        <w:spacing w:before="4"/>
        <w:rPr>
          <w:b/>
          <w:sz w:val="38"/>
        </w:rPr>
      </w:pPr>
      <w:r>
        <w:rPr>
          <w:b/>
          <w:noProof/>
          <w:sz w:val="38"/>
        </w:rPr>
        <w:drawing>
          <wp:inline distT="0" distB="0" distL="0" distR="0" wp14:anchorId="0D7987E5" wp14:editId="6BDCDEF9">
            <wp:extent cx="6068272" cy="4382112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68272" cy="438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50F0A" w14:textId="687C97EC" w:rsidR="00226440" w:rsidRDefault="00226440" w:rsidP="00283566">
      <w:pPr>
        <w:pStyle w:val="BodyText"/>
        <w:spacing w:before="4"/>
        <w:rPr>
          <w:b/>
          <w:sz w:val="38"/>
        </w:rPr>
      </w:pPr>
    </w:p>
    <w:p w14:paraId="0EDD3771" w14:textId="60D4943B" w:rsidR="00226440" w:rsidRDefault="00226440" w:rsidP="00283566">
      <w:pPr>
        <w:pStyle w:val="BodyText"/>
        <w:spacing w:before="4"/>
        <w:rPr>
          <w:b/>
          <w:sz w:val="38"/>
        </w:rPr>
      </w:pPr>
    </w:p>
    <w:p w14:paraId="56478741" w14:textId="75566C58" w:rsidR="00226440" w:rsidRDefault="00226440" w:rsidP="00283566">
      <w:pPr>
        <w:pStyle w:val="BodyText"/>
        <w:spacing w:before="4"/>
        <w:rPr>
          <w:b/>
          <w:sz w:val="38"/>
        </w:rPr>
      </w:pPr>
      <w:r w:rsidRPr="00226440">
        <w:rPr>
          <w:b/>
          <w:sz w:val="38"/>
        </w:rPr>
        <w:t>PC12 IP config:</w:t>
      </w:r>
    </w:p>
    <w:p w14:paraId="0F87685A" w14:textId="6F5E647F" w:rsidR="00226440" w:rsidRDefault="00226440" w:rsidP="00283566">
      <w:pPr>
        <w:pStyle w:val="BodyText"/>
        <w:spacing w:before="4"/>
        <w:rPr>
          <w:b/>
          <w:sz w:val="38"/>
        </w:rPr>
      </w:pPr>
      <w:r>
        <w:rPr>
          <w:b/>
          <w:noProof/>
          <w:sz w:val="38"/>
        </w:rPr>
        <w:drawing>
          <wp:inline distT="0" distB="0" distL="0" distR="0" wp14:anchorId="76B41582" wp14:editId="3F1A4F3B">
            <wp:extent cx="6030167" cy="1676634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0167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42B7" w14:textId="61012AF0" w:rsidR="00226440" w:rsidRDefault="00226440" w:rsidP="00283566">
      <w:pPr>
        <w:pStyle w:val="BodyText"/>
        <w:spacing w:before="4"/>
        <w:rPr>
          <w:b/>
          <w:sz w:val="38"/>
        </w:rPr>
      </w:pPr>
      <w:r w:rsidRPr="00226440">
        <w:rPr>
          <w:b/>
          <w:sz w:val="38"/>
        </w:rPr>
        <w:t>PC13 IP config with DNS setup:</w:t>
      </w:r>
    </w:p>
    <w:p w14:paraId="04D92DDB" w14:textId="54C7890C" w:rsidR="00226440" w:rsidRDefault="00F47419" w:rsidP="00283566">
      <w:pPr>
        <w:pStyle w:val="BodyText"/>
        <w:spacing w:before="4"/>
        <w:rPr>
          <w:b/>
          <w:sz w:val="38"/>
        </w:rPr>
      </w:pPr>
      <w:r>
        <w:rPr>
          <w:b/>
          <w:noProof/>
          <w:sz w:val="38"/>
        </w:rPr>
        <w:drawing>
          <wp:inline distT="0" distB="0" distL="0" distR="0" wp14:anchorId="62ED3ABE" wp14:editId="3595F43D">
            <wp:extent cx="6001588" cy="173379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0158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176BE" w14:textId="0FC3671E" w:rsidR="00F47419" w:rsidRDefault="00F47419" w:rsidP="00283566">
      <w:pPr>
        <w:pStyle w:val="BodyText"/>
        <w:spacing w:before="4"/>
        <w:rPr>
          <w:b/>
          <w:sz w:val="38"/>
        </w:rPr>
      </w:pPr>
      <w:r w:rsidRPr="00F47419">
        <w:rPr>
          <w:b/>
          <w:sz w:val="38"/>
        </w:rPr>
        <w:t>PC0 wireless setup:</w:t>
      </w:r>
    </w:p>
    <w:p w14:paraId="5657A7DD" w14:textId="20778B7A" w:rsidR="00F47419" w:rsidRDefault="00F47419" w:rsidP="00283566">
      <w:pPr>
        <w:pStyle w:val="BodyText"/>
        <w:spacing w:before="4"/>
        <w:rPr>
          <w:b/>
          <w:sz w:val="38"/>
        </w:rPr>
      </w:pPr>
      <w:r>
        <w:rPr>
          <w:b/>
          <w:noProof/>
          <w:sz w:val="38"/>
        </w:rPr>
        <w:drawing>
          <wp:inline distT="0" distB="0" distL="0" distR="0" wp14:anchorId="017E27AD" wp14:editId="1981B7DE">
            <wp:extent cx="4639322" cy="3448531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34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E9A45" w14:textId="0F5C96C0" w:rsidR="00F47419" w:rsidRDefault="00F47419" w:rsidP="00283566">
      <w:pPr>
        <w:pStyle w:val="BodyText"/>
        <w:spacing w:before="4"/>
        <w:rPr>
          <w:b/>
          <w:sz w:val="38"/>
        </w:rPr>
      </w:pPr>
    </w:p>
    <w:p w14:paraId="6E0FFA38" w14:textId="7662A7A8" w:rsidR="00F47419" w:rsidRDefault="00F47419" w:rsidP="00283566">
      <w:pPr>
        <w:pStyle w:val="BodyText"/>
        <w:spacing w:before="4"/>
        <w:rPr>
          <w:b/>
          <w:sz w:val="38"/>
        </w:rPr>
      </w:pPr>
    </w:p>
    <w:p w14:paraId="41C6D576" w14:textId="63F7910D" w:rsidR="00F47419" w:rsidRDefault="00F47419" w:rsidP="00283566">
      <w:pPr>
        <w:pStyle w:val="BodyText"/>
        <w:spacing w:before="4"/>
        <w:rPr>
          <w:b/>
          <w:sz w:val="38"/>
        </w:rPr>
      </w:pPr>
    </w:p>
    <w:p w14:paraId="2B847B70" w14:textId="72DFF07B" w:rsidR="00F47419" w:rsidRDefault="00F47419" w:rsidP="00283566">
      <w:pPr>
        <w:pStyle w:val="BodyText"/>
        <w:spacing w:before="4"/>
        <w:rPr>
          <w:b/>
          <w:sz w:val="38"/>
        </w:rPr>
      </w:pPr>
    </w:p>
    <w:p w14:paraId="1419857D" w14:textId="5CAD11D6" w:rsidR="00F47419" w:rsidRDefault="00F47419" w:rsidP="00283566">
      <w:pPr>
        <w:pStyle w:val="BodyText"/>
        <w:spacing w:before="4"/>
        <w:rPr>
          <w:b/>
          <w:sz w:val="38"/>
        </w:rPr>
      </w:pPr>
      <w:r w:rsidRPr="00F47419">
        <w:rPr>
          <w:b/>
          <w:sz w:val="38"/>
        </w:rPr>
        <w:t>All wireless network list:</w:t>
      </w:r>
    </w:p>
    <w:p w14:paraId="769227B7" w14:textId="48A32576" w:rsidR="00F47419" w:rsidRDefault="00F47419" w:rsidP="00283566">
      <w:pPr>
        <w:pStyle w:val="BodyText"/>
        <w:spacing w:before="4"/>
        <w:rPr>
          <w:b/>
          <w:sz w:val="38"/>
        </w:rPr>
      </w:pPr>
      <w:r>
        <w:rPr>
          <w:b/>
          <w:noProof/>
          <w:sz w:val="38"/>
        </w:rPr>
        <w:drawing>
          <wp:inline distT="0" distB="0" distL="0" distR="0" wp14:anchorId="17A0EE0D" wp14:editId="14C4454C">
            <wp:extent cx="5706271" cy="3238952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8E030" w14:textId="77777777" w:rsidR="00F47419" w:rsidRPr="00F47419" w:rsidRDefault="00F47419" w:rsidP="00F47419">
      <w:pPr>
        <w:pStyle w:val="BodyText"/>
        <w:spacing w:before="4"/>
        <w:jc w:val="both"/>
        <w:rPr>
          <w:bCs/>
          <w:sz w:val="32"/>
          <w:szCs w:val="32"/>
        </w:rPr>
      </w:pPr>
      <w:r w:rsidRPr="00F47419">
        <w:rPr>
          <w:bCs/>
          <w:sz w:val="32"/>
          <w:szCs w:val="32"/>
        </w:rPr>
        <w:t xml:space="preserve">This is wireless network list. There are five-access point for wireless </w:t>
      </w:r>
    </w:p>
    <w:p w14:paraId="68FD8054" w14:textId="77777777" w:rsidR="00F47419" w:rsidRPr="00F47419" w:rsidRDefault="00F47419" w:rsidP="00F47419">
      <w:pPr>
        <w:pStyle w:val="BodyText"/>
        <w:spacing w:before="4"/>
        <w:jc w:val="both"/>
        <w:rPr>
          <w:bCs/>
          <w:sz w:val="32"/>
          <w:szCs w:val="32"/>
        </w:rPr>
      </w:pPr>
      <w:r w:rsidRPr="00F47419">
        <w:rPr>
          <w:bCs/>
          <w:sz w:val="32"/>
          <w:szCs w:val="32"/>
        </w:rPr>
        <w:t xml:space="preserve">connection for pc. I can connect any wireless network in any pc using correct </w:t>
      </w:r>
    </w:p>
    <w:p w14:paraId="5CD113A5" w14:textId="3BC5D0BF" w:rsidR="00F47419" w:rsidRDefault="00F47419" w:rsidP="00F47419">
      <w:pPr>
        <w:pStyle w:val="BodyText"/>
        <w:spacing w:before="4"/>
        <w:jc w:val="both"/>
        <w:rPr>
          <w:bCs/>
          <w:sz w:val="32"/>
          <w:szCs w:val="32"/>
        </w:rPr>
      </w:pPr>
      <w:r w:rsidRPr="00F47419">
        <w:rPr>
          <w:bCs/>
          <w:sz w:val="32"/>
          <w:szCs w:val="32"/>
        </w:rPr>
        <w:t>password.</w:t>
      </w:r>
    </w:p>
    <w:p w14:paraId="2EE60568" w14:textId="77777777" w:rsidR="00297729" w:rsidRDefault="00297729" w:rsidP="00F47419">
      <w:pPr>
        <w:pStyle w:val="BodyText"/>
        <w:spacing w:before="4"/>
        <w:jc w:val="both"/>
        <w:rPr>
          <w:bCs/>
          <w:sz w:val="32"/>
          <w:szCs w:val="32"/>
        </w:rPr>
      </w:pPr>
    </w:p>
    <w:p w14:paraId="0D5BFC9B" w14:textId="496A2E56" w:rsidR="002F73E8" w:rsidRDefault="00297729" w:rsidP="00F47419">
      <w:pPr>
        <w:pStyle w:val="BodyText"/>
        <w:spacing w:before="4"/>
        <w:jc w:val="both"/>
        <w:rPr>
          <w:b/>
          <w:sz w:val="32"/>
          <w:szCs w:val="32"/>
        </w:rPr>
      </w:pPr>
      <w:r w:rsidRPr="00297729">
        <w:rPr>
          <w:b/>
          <w:sz w:val="32"/>
          <w:szCs w:val="32"/>
        </w:rPr>
        <w:t xml:space="preserve">Let’s See the full building blocks: </w:t>
      </w:r>
    </w:p>
    <w:p w14:paraId="098084FE" w14:textId="77777777" w:rsidR="00297729" w:rsidRDefault="00297729" w:rsidP="00F47419">
      <w:pPr>
        <w:pStyle w:val="BodyText"/>
        <w:spacing w:before="4"/>
        <w:jc w:val="both"/>
        <w:rPr>
          <w:b/>
          <w:sz w:val="32"/>
          <w:szCs w:val="32"/>
        </w:rPr>
      </w:pPr>
    </w:p>
    <w:p w14:paraId="43FDD345" w14:textId="14DC92D7" w:rsidR="00297729" w:rsidRPr="00297729" w:rsidRDefault="00297729" w:rsidP="00F47419">
      <w:pPr>
        <w:pStyle w:val="BodyText"/>
        <w:spacing w:before="4"/>
        <w:jc w:val="both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CF9FAAD" wp14:editId="45EFACF6">
            <wp:extent cx="7112635" cy="36004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11263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8D4F7" w14:textId="77777777" w:rsidR="00F47419" w:rsidRPr="00F47419" w:rsidRDefault="00F47419" w:rsidP="00F47419">
      <w:pPr>
        <w:pStyle w:val="BodyText"/>
        <w:spacing w:before="4"/>
        <w:jc w:val="both"/>
        <w:rPr>
          <w:bCs/>
          <w:sz w:val="32"/>
          <w:szCs w:val="32"/>
        </w:rPr>
      </w:pPr>
    </w:p>
    <w:p w14:paraId="67175809" w14:textId="77777777" w:rsidR="00283566" w:rsidRPr="00EE18F0" w:rsidRDefault="00283566" w:rsidP="00561FBB">
      <w:pPr>
        <w:pStyle w:val="Heading2"/>
        <w:numPr>
          <w:ilvl w:val="1"/>
          <w:numId w:val="11"/>
        </w:numPr>
        <w:tabs>
          <w:tab w:val="left" w:pos="1254"/>
          <w:tab w:val="left" w:pos="1255"/>
        </w:tabs>
      </w:pPr>
      <w:bookmarkStart w:id="10" w:name="_Toc491201522"/>
      <w:r w:rsidRPr="00EE18F0">
        <w:t>Results</w:t>
      </w:r>
      <w:r w:rsidRPr="00EE18F0">
        <w:rPr>
          <w:spacing w:val="13"/>
        </w:rPr>
        <w:t xml:space="preserve"> </w:t>
      </w:r>
      <w:r w:rsidRPr="00EE18F0">
        <w:t>and</w:t>
      </w:r>
      <w:r w:rsidRPr="00EE18F0">
        <w:rPr>
          <w:spacing w:val="13"/>
        </w:rPr>
        <w:t xml:space="preserve"> </w:t>
      </w:r>
      <w:r w:rsidRPr="00EE18F0">
        <w:t>Discussions</w:t>
      </w:r>
      <w:bookmarkEnd w:id="10"/>
    </w:p>
    <w:p w14:paraId="0599324E" w14:textId="77777777" w:rsidR="00283566" w:rsidRDefault="00283566" w:rsidP="00283566">
      <w:pPr>
        <w:spacing w:line="376" w:lineRule="auto"/>
        <w:jc w:val="both"/>
      </w:pPr>
    </w:p>
    <w:p w14:paraId="612B966D" w14:textId="77777777" w:rsidR="00283566" w:rsidRPr="00EE18F0" w:rsidRDefault="00283566" w:rsidP="00283566">
      <w:pPr>
        <w:pStyle w:val="ListParagraph"/>
        <w:numPr>
          <w:ilvl w:val="2"/>
          <w:numId w:val="11"/>
        </w:numPr>
        <w:tabs>
          <w:tab w:val="left" w:pos="1340"/>
          <w:tab w:val="left" w:pos="1341"/>
        </w:tabs>
        <w:spacing w:before="1"/>
        <w:rPr>
          <w:b/>
          <w:sz w:val="28"/>
        </w:rPr>
      </w:pPr>
      <w:r w:rsidRPr="00EE18F0">
        <w:rPr>
          <w:b/>
          <w:sz w:val="28"/>
        </w:rPr>
        <w:t>Results</w:t>
      </w:r>
    </w:p>
    <w:p w14:paraId="630F2221" w14:textId="77777777" w:rsidR="007B2C96" w:rsidRDefault="004930D8" w:rsidP="00283566">
      <w:pPr>
        <w:pStyle w:val="BodyText"/>
        <w:spacing w:before="9"/>
        <w:rPr>
          <w:b/>
          <w:sz w:val="32"/>
        </w:rPr>
      </w:pPr>
      <w:r w:rsidRPr="004930D8">
        <w:rPr>
          <w:b/>
          <w:sz w:val="32"/>
        </w:rPr>
        <w:t>Ping hostname:</w:t>
      </w:r>
      <w:r w:rsidRPr="004930D8">
        <w:rPr>
          <w:b/>
          <w:sz w:val="32"/>
        </w:rPr>
        <w:cr/>
      </w:r>
    </w:p>
    <w:p w14:paraId="028EF458" w14:textId="12084A17" w:rsidR="004930D8" w:rsidRDefault="004930D8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08F53A66" wp14:editId="740D809D">
            <wp:extent cx="4048690" cy="2829320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B8117" w14:textId="0D23D23A" w:rsidR="004930D8" w:rsidRDefault="004930D8" w:rsidP="00283566">
      <w:pPr>
        <w:pStyle w:val="BodyText"/>
        <w:spacing w:before="9"/>
        <w:rPr>
          <w:b/>
          <w:sz w:val="32"/>
        </w:rPr>
      </w:pPr>
      <w:r w:rsidRPr="004930D8">
        <w:rPr>
          <w:b/>
          <w:sz w:val="32"/>
        </w:rPr>
        <w:t xml:space="preserve">Ping pc3 </w:t>
      </w:r>
      <w:proofErr w:type="spellStart"/>
      <w:r w:rsidRPr="004930D8">
        <w:rPr>
          <w:b/>
          <w:sz w:val="32"/>
        </w:rPr>
        <w:t>ip</w:t>
      </w:r>
      <w:proofErr w:type="spellEnd"/>
      <w:r w:rsidRPr="004930D8">
        <w:rPr>
          <w:b/>
          <w:sz w:val="32"/>
        </w:rPr>
        <w:t>:</w:t>
      </w:r>
    </w:p>
    <w:p w14:paraId="3244BCB5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2DECABA9" w14:textId="3110896C" w:rsidR="004930D8" w:rsidRDefault="004930D8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51B587DF" wp14:editId="40B313EF">
            <wp:extent cx="4258269" cy="259116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2F01B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58B70A54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79DD410E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338C1758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5CB72FFC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1F080174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71192A5C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24D5C6BC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075CC5FB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6274C6A7" w14:textId="3835E9F2" w:rsidR="004930D8" w:rsidRDefault="004930D8" w:rsidP="00283566">
      <w:pPr>
        <w:pStyle w:val="BodyText"/>
        <w:spacing w:before="9"/>
        <w:rPr>
          <w:b/>
          <w:sz w:val="32"/>
        </w:rPr>
      </w:pPr>
      <w:r w:rsidRPr="004930D8">
        <w:rPr>
          <w:b/>
          <w:sz w:val="32"/>
        </w:rPr>
        <w:t>HTTP browser output:</w:t>
      </w:r>
    </w:p>
    <w:p w14:paraId="16642F6A" w14:textId="569D3AA8" w:rsidR="004930D8" w:rsidRDefault="00F166E8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4F8737C6" wp14:editId="72E2F927">
            <wp:extent cx="6049219" cy="3801005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49219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023BC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7F67B11B" w14:textId="77777777" w:rsidR="007B2C96" w:rsidRDefault="00F166E8" w:rsidP="00283566">
      <w:pPr>
        <w:pStyle w:val="BodyText"/>
        <w:spacing w:before="9"/>
        <w:rPr>
          <w:b/>
          <w:sz w:val="32"/>
        </w:rPr>
      </w:pPr>
      <w:r w:rsidRPr="00F166E8">
        <w:rPr>
          <w:b/>
          <w:sz w:val="32"/>
        </w:rPr>
        <w:t xml:space="preserve">Successfully send Message pc to </w:t>
      </w:r>
      <w:r w:rsidRPr="00F166E8">
        <w:rPr>
          <w:b/>
          <w:sz w:val="32"/>
        </w:rPr>
        <w:t>another</w:t>
      </w:r>
      <w:r w:rsidRPr="00F166E8">
        <w:rPr>
          <w:b/>
          <w:sz w:val="32"/>
        </w:rPr>
        <w:t xml:space="preserve"> pc:</w:t>
      </w:r>
      <w:r w:rsidRPr="00F166E8">
        <w:rPr>
          <w:b/>
          <w:sz w:val="32"/>
        </w:rPr>
        <w:cr/>
      </w:r>
    </w:p>
    <w:p w14:paraId="2BFBACC0" w14:textId="48025D82" w:rsidR="00F166E8" w:rsidRDefault="00F166E8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7ED953A1" wp14:editId="2844354A">
            <wp:extent cx="6068272" cy="1362265"/>
            <wp:effectExtent l="0" t="0" r="889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68272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A1214" w14:textId="6C24588A" w:rsidR="007B2C96" w:rsidRDefault="007B2C96" w:rsidP="00283566">
      <w:pPr>
        <w:pStyle w:val="BodyText"/>
        <w:spacing w:before="9"/>
        <w:rPr>
          <w:b/>
          <w:sz w:val="32"/>
        </w:rPr>
      </w:pPr>
    </w:p>
    <w:p w14:paraId="496586B7" w14:textId="56EDF990" w:rsidR="007B2C96" w:rsidRDefault="007B2C96" w:rsidP="00283566">
      <w:pPr>
        <w:pStyle w:val="BodyText"/>
        <w:spacing w:before="9"/>
        <w:rPr>
          <w:b/>
          <w:sz w:val="32"/>
        </w:rPr>
      </w:pPr>
    </w:p>
    <w:p w14:paraId="028BF66A" w14:textId="4E78DF9A" w:rsidR="007B2C96" w:rsidRDefault="007B2C96" w:rsidP="00283566">
      <w:pPr>
        <w:pStyle w:val="BodyText"/>
        <w:spacing w:before="9"/>
        <w:rPr>
          <w:b/>
          <w:sz w:val="32"/>
        </w:rPr>
      </w:pPr>
    </w:p>
    <w:p w14:paraId="0E26FF67" w14:textId="0920BE7B" w:rsidR="007B2C96" w:rsidRDefault="007B2C96" w:rsidP="00283566">
      <w:pPr>
        <w:pStyle w:val="BodyText"/>
        <w:spacing w:before="9"/>
        <w:rPr>
          <w:b/>
          <w:sz w:val="32"/>
        </w:rPr>
      </w:pPr>
    </w:p>
    <w:p w14:paraId="483820AB" w14:textId="2C4A0B80" w:rsidR="007B2C96" w:rsidRDefault="007B2C96" w:rsidP="00283566">
      <w:pPr>
        <w:pStyle w:val="BodyText"/>
        <w:spacing w:before="9"/>
        <w:rPr>
          <w:b/>
          <w:sz w:val="32"/>
        </w:rPr>
      </w:pPr>
    </w:p>
    <w:p w14:paraId="2FA7FD00" w14:textId="5AA1B81F" w:rsidR="007B2C96" w:rsidRDefault="007B2C96" w:rsidP="00283566">
      <w:pPr>
        <w:pStyle w:val="BodyText"/>
        <w:spacing w:before="9"/>
        <w:rPr>
          <w:b/>
          <w:sz w:val="32"/>
        </w:rPr>
      </w:pPr>
    </w:p>
    <w:p w14:paraId="09217646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7FA00C1F" w14:textId="39FE104D" w:rsidR="00F166E8" w:rsidRDefault="00F166E8" w:rsidP="00283566">
      <w:pPr>
        <w:pStyle w:val="BodyText"/>
        <w:spacing w:before="9"/>
        <w:rPr>
          <w:b/>
          <w:sz w:val="32"/>
        </w:rPr>
      </w:pPr>
    </w:p>
    <w:p w14:paraId="5887C838" w14:textId="7D110AC7" w:rsidR="0039110D" w:rsidRPr="00561FBB" w:rsidRDefault="00751C86" w:rsidP="00561FBB">
      <w:pPr>
        <w:pStyle w:val="Heading1"/>
        <w:spacing w:line="552" w:lineRule="auto"/>
        <w:ind w:left="3448" w:right="4406" w:hanging="1"/>
      </w:pPr>
      <w:bookmarkStart w:id="11" w:name="_Toc491201523"/>
      <w:r w:rsidRPr="00EE18F0">
        <w:lastRenderedPageBreak/>
        <w:t>Chapter</w:t>
      </w:r>
      <w:r w:rsidRPr="00EE18F0">
        <w:rPr>
          <w:spacing w:val="8"/>
        </w:rPr>
        <w:t xml:space="preserve"> </w:t>
      </w:r>
      <w:r w:rsidR="009652E8">
        <w:t>4</w:t>
      </w:r>
      <w:r w:rsidRPr="00EE18F0">
        <w:rPr>
          <w:spacing w:val="1"/>
        </w:rPr>
        <w:t xml:space="preserve"> </w:t>
      </w:r>
      <w:r w:rsidRPr="00EE18F0">
        <w:t>Conclusion</w:t>
      </w:r>
      <w:bookmarkEnd w:id="11"/>
    </w:p>
    <w:p w14:paraId="6C18E282" w14:textId="663FE130" w:rsidR="0039110D" w:rsidRDefault="00F166E8" w:rsidP="0052611E">
      <w:pPr>
        <w:pStyle w:val="Heading2"/>
        <w:numPr>
          <w:ilvl w:val="1"/>
          <w:numId w:val="10"/>
        </w:numPr>
        <w:tabs>
          <w:tab w:val="left" w:pos="1254"/>
          <w:tab w:val="left" w:pos="1255"/>
        </w:tabs>
        <w:spacing w:before="186"/>
      </w:pPr>
      <w:r>
        <w:t>Limitation</w:t>
      </w:r>
    </w:p>
    <w:p w14:paraId="45EEDAC4" w14:textId="1E333B86" w:rsidR="002F73E8" w:rsidRPr="002F73E8" w:rsidRDefault="002F73E8" w:rsidP="002F73E8">
      <w:pPr>
        <w:pStyle w:val="Heading2"/>
        <w:numPr>
          <w:ilvl w:val="0"/>
          <w:numId w:val="18"/>
        </w:numPr>
        <w:tabs>
          <w:tab w:val="left" w:pos="1254"/>
          <w:tab w:val="left" w:pos="1255"/>
        </w:tabs>
        <w:spacing w:before="186"/>
        <w:rPr>
          <w:b w:val="0"/>
          <w:bCs w:val="0"/>
        </w:rPr>
      </w:pPr>
      <w:r w:rsidRPr="002F73E8">
        <w:rPr>
          <w:b w:val="0"/>
          <w:bCs w:val="0"/>
        </w:rPr>
        <w:t xml:space="preserve">The cabled or wired network provides a much faster rate of file </w:t>
      </w:r>
    </w:p>
    <w:p w14:paraId="774B7D52" w14:textId="77777777" w:rsidR="002F73E8" w:rsidRPr="002F73E8" w:rsidRDefault="002F73E8" w:rsidP="002F73E8">
      <w:pPr>
        <w:pStyle w:val="Heading2"/>
        <w:numPr>
          <w:ilvl w:val="0"/>
          <w:numId w:val="18"/>
        </w:numPr>
        <w:tabs>
          <w:tab w:val="left" w:pos="1254"/>
          <w:tab w:val="left" w:pos="1255"/>
        </w:tabs>
        <w:spacing w:before="186"/>
        <w:rPr>
          <w:b w:val="0"/>
          <w:bCs w:val="0"/>
        </w:rPr>
      </w:pPr>
      <w:r w:rsidRPr="002F73E8">
        <w:rPr>
          <w:b w:val="0"/>
          <w:bCs w:val="0"/>
        </w:rPr>
        <w:t>sharing than the wireless network.</w:t>
      </w:r>
    </w:p>
    <w:p w14:paraId="2613B71D" w14:textId="4510DD08" w:rsidR="002F73E8" w:rsidRPr="002F73E8" w:rsidRDefault="002F73E8" w:rsidP="002F73E8">
      <w:pPr>
        <w:pStyle w:val="Heading2"/>
        <w:numPr>
          <w:ilvl w:val="0"/>
          <w:numId w:val="18"/>
        </w:numPr>
        <w:tabs>
          <w:tab w:val="left" w:pos="1254"/>
          <w:tab w:val="left" w:pos="1255"/>
        </w:tabs>
        <w:spacing w:before="186"/>
        <w:rPr>
          <w:b w:val="0"/>
          <w:bCs w:val="0"/>
        </w:rPr>
      </w:pPr>
      <w:r w:rsidRPr="002F73E8">
        <w:rPr>
          <w:b w:val="0"/>
          <w:bCs w:val="0"/>
        </w:rPr>
        <w:t xml:space="preserve">Due to physical and technological limitations, wireless networks can </w:t>
      </w:r>
    </w:p>
    <w:p w14:paraId="5D64A4FB" w14:textId="77777777" w:rsidR="002F73E8" w:rsidRPr="002F73E8" w:rsidRDefault="002F73E8" w:rsidP="002F73E8">
      <w:pPr>
        <w:pStyle w:val="Heading2"/>
        <w:numPr>
          <w:ilvl w:val="0"/>
          <w:numId w:val="18"/>
        </w:numPr>
        <w:tabs>
          <w:tab w:val="left" w:pos="1254"/>
          <w:tab w:val="left" w:pos="1255"/>
        </w:tabs>
        <w:spacing w:before="186"/>
        <w:rPr>
          <w:b w:val="0"/>
          <w:bCs w:val="0"/>
        </w:rPr>
      </w:pPr>
      <w:r w:rsidRPr="002F73E8">
        <w:rPr>
          <w:b w:val="0"/>
          <w:bCs w:val="0"/>
        </w:rPr>
        <w:t>transfer data up to a certain capacity.</w:t>
      </w:r>
    </w:p>
    <w:p w14:paraId="791A1C07" w14:textId="32FC4A48" w:rsidR="002F73E8" w:rsidRPr="002F73E8" w:rsidRDefault="002F73E8" w:rsidP="002F73E8">
      <w:pPr>
        <w:pStyle w:val="Heading2"/>
        <w:numPr>
          <w:ilvl w:val="0"/>
          <w:numId w:val="18"/>
        </w:numPr>
        <w:tabs>
          <w:tab w:val="left" w:pos="1254"/>
          <w:tab w:val="left" w:pos="1255"/>
        </w:tabs>
        <w:spacing w:before="186"/>
        <w:rPr>
          <w:b w:val="0"/>
          <w:bCs w:val="0"/>
        </w:rPr>
      </w:pPr>
      <w:r w:rsidRPr="002F73E8">
        <w:rPr>
          <w:b w:val="0"/>
          <w:bCs w:val="0"/>
        </w:rPr>
        <w:t xml:space="preserve">The speed of wireless devices, in general as compared to a cabled </w:t>
      </w:r>
    </w:p>
    <w:p w14:paraId="79B2397E" w14:textId="77777777" w:rsidR="002F73E8" w:rsidRPr="002F73E8" w:rsidRDefault="002F73E8" w:rsidP="002F73E8">
      <w:pPr>
        <w:pStyle w:val="Heading2"/>
        <w:numPr>
          <w:ilvl w:val="0"/>
          <w:numId w:val="18"/>
        </w:numPr>
        <w:tabs>
          <w:tab w:val="left" w:pos="1254"/>
          <w:tab w:val="left" w:pos="1255"/>
        </w:tabs>
        <w:spacing w:before="186"/>
        <w:rPr>
          <w:b w:val="0"/>
          <w:bCs w:val="0"/>
        </w:rPr>
      </w:pPr>
      <w:r w:rsidRPr="002F73E8">
        <w:rPr>
          <w:b w:val="0"/>
          <w:bCs w:val="0"/>
        </w:rPr>
        <w:t>connection, decreases as the user gets away from the router or Wi</w:t>
      </w:r>
      <w:r w:rsidRPr="002F73E8">
        <w:rPr>
          <w:b w:val="0"/>
          <w:bCs w:val="0"/>
        </w:rPr>
        <w:t>Fi source.</w:t>
      </w:r>
    </w:p>
    <w:p w14:paraId="455487D7" w14:textId="13BA85D9" w:rsidR="002F73E8" w:rsidRPr="002F73E8" w:rsidRDefault="002F73E8" w:rsidP="002F73E8">
      <w:pPr>
        <w:pStyle w:val="Heading2"/>
        <w:numPr>
          <w:ilvl w:val="0"/>
          <w:numId w:val="18"/>
        </w:numPr>
        <w:tabs>
          <w:tab w:val="left" w:pos="1254"/>
          <w:tab w:val="left" w:pos="1255"/>
        </w:tabs>
        <w:spacing w:before="186"/>
        <w:rPr>
          <w:b w:val="0"/>
          <w:bCs w:val="0"/>
        </w:rPr>
      </w:pPr>
      <w:r w:rsidRPr="002F73E8">
        <w:rPr>
          <w:b w:val="0"/>
          <w:bCs w:val="0"/>
        </w:rPr>
        <w:t xml:space="preserve">Household items and interiors, such as the fridge, windows panes, </w:t>
      </w:r>
    </w:p>
    <w:p w14:paraId="56EC20B1" w14:textId="77777777" w:rsidR="002F73E8" w:rsidRPr="002F73E8" w:rsidRDefault="002F73E8" w:rsidP="002F73E8">
      <w:pPr>
        <w:pStyle w:val="Heading2"/>
        <w:numPr>
          <w:ilvl w:val="0"/>
          <w:numId w:val="18"/>
        </w:numPr>
        <w:tabs>
          <w:tab w:val="left" w:pos="1254"/>
          <w:tab w:val="left" w:pos="1255"/>
        </w:tabs>
        <w:spacing w:before="186"/>
        <w:rPr>
          <w:b w:val="0"/>
          <w:bCs w:val="0"/>
        </w:rPr>
      </w:pPr>
      <w:r w:rsidRPr="002F73E8">
        <w:rPr>
          <w:b w:val="0"/>
          <w:bCs w:val="0"/>
        </w:rPr>
        <w:t xml:space="preserve">walls, ceilings, can obstruct the signal of wireless systems. </w:t>
      </w:r>
    </w:p>
    <w:p w14:paraId="3BAEFB1F" w14:textId="75AD9990" w:rsidR="002F73E8" w:rsidRPr="002F73E8" w:rsidRDefault="002F73E8" w:rsidP="002F73E8">
      <w:pPr>
        <w:pStyle w:val="Heading2"/>
        <w:numPr>
          <w:ilvl w:val="0"/>
          <w:numId w:val="18"/>
        </w:numPr>
        <w:tabs>
          <w:tab w:val="left" w:pos="1254"/>
          <w:tab w:val="left" w:pos="1255"/>
        </w:tabs>
        <w:spacing w:before="186"/>
        <w:rPr>
          <w:b w:val="0"/>
          <w:bCs w:val="0"/>
        </w:rPr>
      </w:pPr>
      <w:r w:rsidRPr="002F73E8">
        <w:rPr>
          <w:b w:val="0"/>
          <w:bCs w:val="0"/>
        </w:rPr>
        <w:t>These things could deflect the signals or make it weaker.</w:t>
      </w:r>
    </w:p>
    <w:p w14:paraId="3BAEDF81" w14:textId="1FE9314F" w:rsidR="00F166E8" w:rsidRPr="00EE18F0" w:rsidRDefault="002F73E8" w:rsidP="002F73E8">
      <w:pPr>
        <w:pStyle w:val="Heading2"/>
        <w:numPr>
          <w:ilvl w:val="0"/>
          <w:numId w:val="18"/>
        </w:numPr>
        <w:tabs>
          <w:tab w:val="left" w:pos="1254"/>
          <w:tab w:val="left" w:pos="1255"/>
        </w:tabs>
        <w:spacing w:before="186"/>
      </w:pPr>
      <w:r w:rsidRPr="002F73E8">
        <w:rPr>
          <w:b w:val="0"/>
          <w:bCs w:val="0"/>
        </w:rPr>
        <w:t>Setting up a wireless network could be a bit troublesome at times.</w:t>
      </w:r>
    </w:p>
    <w:p w14:paraId="498E059A" w14:textId="1001EEF1" w:rsidR="00F5641D" w:rsidRDefault="00F5641D" w:rsidP="00F5641D">
      <w:pPr>
        <w:pStyle w:val="Heading2"/>
        <w:numPr>
          <w:ilvl w:val="1"/>
          <w:numId w:val="16"/>
        </w:numPr>
        <w:tabs>
          <w:tab w:val="left" w:pos="1254"/>
          <w:tab w:val="left" w:pos="1255"/>
        </w:tabs>
        <w:spacing w:before="186"/>
      </w:pPr>
      <w:bookmarkStart w:id="12" w:name="_Toc491201525"/>
      <w:r w:rsidRPr="00EE18F0">
        <w:t>Practical</w:t>
      </w:r>
      <w:r w:rsidRPr="00EE18F0">
        <w:rPr>
          <w:spacing w:val="16"/>
        </w:rPr>
        <w:t xml:space="preserve"> </w:t>
      </w:r>
      <w:r w:rsidRPr="00EE18F0">
        <w:t>Implications</w:t>
      </w:r>
      <w:bookmarkEnd w:id="12"/>
    </w:p>
    <w:p w14:paraId="3538527E" w14:textId="77777777" w:rsidR="002F73E8" w:rsidRDefault="002F73E8" w:rsidP="002F73E8">
      <w:pPr>
        <w:pStyle w:val="Heading2"/>
        <w:tabs>
          <w:tab w:val="left" w:pos="1254"/>
          <w:tab w:val="left" w:pos="1255"/>
        </w:tabs>
        <w:spacing w:before="186"/>
        <w:ind w:left="1199" w:firstLine="0"/>
      </w:pPr>
    </w:p>
    <w:p w14:paraId="0C8D5602" w14:textId="3874D4F9" w:rsidR="00030899" w:rsidRPr="00030899" w:rsidRDefault="002F73E8" w:rsidP="00030899">
      <w:r>
        <w:rPr>
          <w:sz w:val="24"/>
          <w:szCs w:val="24"/>
        </w:rPr>
        <w:t xml:space="preserve">        </w:t>
      </w:r>
      <w:r w:rsidRPr="002F73E8">
        <w:rPr>
          <w:sz w:val="32"/>
          <w:szCs w:val="32"/>
        </w:rPr>
        <w:t>Finally, we are finish all work this project.</w:t>
      </w:r>
    </w:p>
    <w:p w14:paraId="3F8425B6" w14:textId="615A9D97" w:rsidR="00F5641D" w:rsidRDefault="00F5641D" w:rsidP="00F5641D">
      <w:pPr>
        <w:pStyle w:val="Heading2"/>
        <w:numPr>
          <w:ilvl w:val="1"/>
          <w:numId w:val="16"/>
        </w:numPr>
        <w:tabs>
          <w:tab w:val="left" w:pos="1254"/>
          <w:tab w:val="left" w:pos="1255"/>
        </w:tabs>
        <w:spacing w:before="186"/>
      </w:pPr>
      <w:bookmarkStart w:id="13" w:name="_Toc491201526"/>
      <w:r>
        <w:t xml:space="preserve">Scope </w:t>
      </w:r>
      <w:r w:rsidRPr="00F5641D">
        <w:t>of</w:t>
      </w:r>
      <w:r>
        <w:t xml:space="preserve"> </w:t>
      </w:r>
      <w:r w:rsidRPr="00F5641D">
        <w:t>F</w:t>
      </w:r>
      <w:r>
        <w:t>uture Work</w:t>
      </w:r>
      <w:bookmarkEnd w:id="13"/>
    </w:p>
    <w:p w14:paraId="540030CB" w14:textId="6DD778A5" w:rsidR="002F73E8" w:rsidRDefault="002F73E8" w:rsidP="002F73E8">
      <w:pPr>
        <w:pStyle w:val="BodyText"/>
        <w:numPr>
          <w:ilvl w:val="2"/>
          <w:numId w:val="21"/>
        </w:numPr>
        <w:spacing w:before="383" w:line="376" w:lineRule="auto"/>
        <w:ind w:right="1438"/>
        <w:jc w:val="both"/>
        <w:rPr>
          <w:sz w:val="32"/>
          <w:szCs w:val="32"/>
        </w:rPr>
      </w:pPr>
      <w:r w:rsidRPr="002F73E8">
        <w:rPr>
          <w:sz w:val="32"/>
          <w:szCs w:val="32"/>
        </w:rPr>
        <w:t xml:space="preserve">When we are working on this project so there are facing many </w:t>
      </w:r>
      <w:r w:rsidRPr="002F73E8">
        <w:rPr>
          <w:sz w:val="32"/>
          <w:szCs w:val="32"/>
        </w:rPr>
        <w:t>problems</w:t>
      </w:r>
      <w:r w:rsidRPr="002F73E8">
        <w:rPr>
          <w:sz w:val="32"/>
          <w:szCs w:val="32"/>
        </w:rPr>
        <w:t>.</w:t>
      </w:r>
    </w:p>
    <w:p w14:paraId="295F764B" w14:textId="14578338" w:rsidR="0039110D" w:rsidRPr="002F73E8" w:rsidRDefault="002F73E8" w:rsidP="002F73E8">
      <w:pPr>
        <w:pStyle w:val="BodyText"/>
        <w:numPr>
          <w:ilvl w:val="2"/>
          <w:numId w:val="21"/>
        </w:numPr>
        <w:spacing w:before="383" w:line="376" w:lineRule="auto"/>
        <w:ind w:right="1438"/>
        <w:jc w:val="both"/>
        <w:rPr>
          <w:sz w:val="32"/>
          <w:szCs w:val="32"/>
        </w:rPr>
      </w:pPr>
      <w:r w:rsidRPr="002F73E8">
        <w:rPr>
          <w:sz w:val="32"/>
          <w:szCs w:val="32"/>
        </w:rPr>
        <w:lastRenderedPageBreak/>
        <w:t xml:space="preserve">In future, we are </w:t>
      </w:r>
      <w:r w:rsidRPr="002F73E8">
        <w:rPr>
          <w:sz w:val="32"/>
          <w:szCs w:val="32"/>
        </w:rPr>
        <w:t>trying</w:t>
      </w:r>
      <w:r w:rsidRPr="002F73E8">
        <w:rPr>
          <w:sz w:val="32"/>
          <w:szCs w:val="32"/>
        </w:rPr>
        <w:t xml:space="preserve"> to solve all limitation and problem.</w:t>
      </w:r>
    </w:p>
    <w:p w14:paraId="5FA06FD2" w14:textId="77777777" w:rsidR="0039110D" w:rsidRPr="00EE18F0" w:rsidRDefault="0039110D">
      <w:pPr>
        <w:pStyle w:val="BodyText"/>
        <w:spacing w:before="4"/>
        <w:rPr>
          <w:sz w:val="54"/>
        </w:rPr>
      </w:pPr>
    </w:p>
    <w:p w14:paraId="28EEAC3F" w14:textId="77777777" w:rsidR="0039110D" w:rsidRPr="00EE18F0" w:rsidRDefault="00751C86">
      <w:pPr>
        <w:pStyle w:val="Heading1"/>
        <w:spacing w:before="0"/>
      </w:pPr>
      <w:bookmarkStart w:id="14" w:name="_Toc491201527"/>
      <w:r w:rsidRPr="00EE18F0">
        <w:t>References</w:t>
      </w:r>
      <w:bookmarkEnd w:id="14"/>
    </w:p>
    <w:p w14:paraId="6752C85F" w14:textId="77777777" w:rsidR="0039110D" w:rsidRPr="00EE18F0" w:rsidRDefault="0039110D">
      <w:pPr>
        <w:pStyle w:val="BodyText"/>
        <w:spacing w:before="3"/>
        <w:rPr>
          <w:b/>
          <w:sz w:val="78"/>
        </w:rPr>
      </w:pPr>
    </w:p>
    <w:p w14:paraId="0359A44A" w14:textId="44C8FEA4" w:rsidR="0039110D" w:rsidRDefault="002F73E8" w:rsidP="002F73E8">
      <w:pPr>
        <w:pStyle w:val="BodyText"/>
        <w:numPr>
          <w:ilvl w:val="0"/>
          <w:numId w:val="22"/>
        </w:numPr>
        <w:rPr>
          <w:sz w:val="28"/>
        </w:rPr>
      </w:pPr>
      <w:r>
        <w:rPr>
          <w:sz w:val="28"/>
        </w:rPr>
        <w:t>Most of them are from lab practices and lab manuals.</w:t>
      </w:r>
    </w:p>
    <w:p w14:paraId="6DDDB583" w14:textId="685B55F7" w:rsidR="002F73E8" w:rsidRDefault="002F73E8" w:rsidP="002F73E8">
      <w:pPr>
        <w:pStyle w:val="BodyText"/>
        <w:numPr>
          <w:ilvl w:val="0"/>
          <w:numId w:val="22"/>
        </w:numPr>
        <w:rPr>
          <w:sz w:val="28"/>
        </w:rPr>
      </w:pPr>
      <w:r>
        <w:rPr>
          <w:sz w:val="28"/>
        </w:rPr>
        <w:t>The practices we did from the labs.</w:t>
      </w:r>
    </w:p>
    <w:p w14:paraId="12FDC923" w14:textId="41ED6518" w:rsidR="002F73E8" w:rsidRDefault="002F73E8" w:rsidP="002F73E8">
      <w:pPr>
        <w:pStyle w:val="BodyText"/>
        <w:numPr>
          <w:ilvl w:val="0"/>
          <w:numId w:val="22"/>
        </w:numPr>
        <w:rPr>
          <w:sz w:val="28"/>
        </w:rPr>
      </w:pPr>
      <w:hyperlink r:id="rId27" w:history="1">
        <w:r w:rsidRPr="00942038">
          <w:rPr>
            <w:rStyle w:val="Hyperlink"/>
            <w:sz w:val="28"/>
          </w:rPr>
          <w:t>www.youtube.com</w:t>
        </w:r>
      </w:hyperlink>
    </w:p>
    <w:p w14:paraId="66109C98" w14:textId="095979B9" w:rsidR="002F73E8" w:rsidRDefault="002F73E8" w:rsidP="002F73E8">
      <w:pPr>
        <w:pStyle w:val="BodyText"/>
        <w:numPr>
          <w:ilvl w:val="0"/>
          <w:numId w:val="22"/>
        </w:numPr>
        <w:rPr>
          <w:sz w:val="28"/>
        </w:rPr>
      </w:pPr>
      <w:hyperlink r:id="rId28" w:history="1">
        <w:r w:rsidRPr="00942038">
          <w:rPr>
            <w:rStyle w:val="Hyperlink"/>
            <w:sz w:val="28"/>
          </w:rPr>
          <w:t>www.stackoverflaw.com</w:t>
        </w:r>
      </w:hyperlink>
    </w:p>
    <w:p w14:paraId="337B8383" w14:textId="77777777" w:rsidR="002F73E8" w:rsidRPr="00EE18F0" w:rsidRDefault="002F73E8" w:rsidP="002F73E8">
      <w:pPr>
        <w:pStyle w:val="BodyText"/>
        <w:ind w:left="720"/>
        <w:rPr>
          <w:sz w:val="28"/>
        </w:rPr>
      </w:pPr>
    </w:p>
    <w:p w14:paraId="21005D03" w14:textId="77777777" w:rsidR="0039110D" w:rsidRPr="00EE18F0" w:rsidRDefault="0039110D">
      <w:pPr>
        <w:pStyle w:val="BodyText"/>
        <w:rPr>
          <w:sz w:val="28"/>
        </w:rPr>
      </w:pPr>
    </w:p>
    <w:p w14:paraId="25FD11CC" w14:textId="77777777" w:rsidR="0039110D" w:rsidRPr="00EE18F0" w:rsidRDefault="0039110D">
      <w:pPr>
        <w:pStyle w:val="BodyText"/>
        <w:rPr>
          <w:sz w:val="28"/>
        </w:rPr>
      </w:pPr>
    </w:p>
    <w:p w14:paraId="78A07A43" w14:textId="77777777" w:rsidR="0039110D" w:rsidRPr="00EE18F0" w:rsidRDefault="0039110D">
      <w:pPr>
        <w:pStyle w:val="BodyText"/>
        <w:rPr>
          <w:sz w:val="28"/>
        </w:rPr>
      </w:pPr>
    </w:p>
    <w:p w14:paraId="3F7F58E9" w14:textId="77777777" w:rsidR="0039110D" w:rsidRPr="00EE18F0" w:rsidRDefault="0039110D">
      <w:pPr>
        <w:pStyle w:val="BodyText"/>
        <w:rPr>
          <w:sz w:val="28"/>
        </w:rPr>
      </w:pPr>
    </w:p>
    <w:p w14:paraId="1382A88E" w14:textId="77777777" w:rsidR="0039110D" w:rsidRPr="00EE18F0" w:rsidRDefault="0039110D">
      <w:pPr>
        <w:pStyle w:val="BodyText"/>
        <w:rPr>
          <w:sz w:val="28"/>
        </w:rPr>
      </w:pPr>
    </w:p>
    <w:p w14:paraId="1689151F" w14:textId="77777777" w:rsidR="0039110D" w:rsidRPr="00EE18F0" w:rsidRDefault="0039110D">
      <w:pPr>
        <w:pStyle w:val="BodyText"/>
        <w:rPr>
          <w:sz w:val="28"/>
        </w:rPr>
      </w:pPr>
    </w:p>
    <w:p w14:paraId="23FC0F52" w14:textId="77777777" w:rsidR="0039110D" w:rsidRPr="00EE18F0" w:rsidRDefault="0039110D">
      <w:pPr>
        <w:pStyle w:val="BodyText"/>
        <w:rPr>
          <w:sz w:val="28"/>
        </w:rPr>
      </w:pPr>
    </w:p>
    <w:p w14:paraId="17E47417" w14:textId="77777777" w:rsidR="0039110D" w:rsidRPr="00EE18F0" w:rsidRDefault="0039110D">
      <w:pPr>
        <w:pStyle w:val="BodyText"/>
        <w:rPr>
          <w:sz w:val="28"/>
        </w:rPr>
      </w:pPr>
    </w:p>
    <w:p w14:paraId="32464BC8" w14:textId="4F611440" w:rsidR="0039110D" w:rsidRPr="00EE18F0" w:rsidRDefault="0039110D">
      <w:pPr>
        <w:pStyle w:val="BodyText"/>
        <w:spacing w:before="219"/>
        <w:ind w:right="958"/>
        <w:jc w:val="center"/>
      </w:pPr>
    </w:p>
    <w:sectPr w:rsidR="0039110D" w:rsidRPr="00EE18F0" w:rsidSect="00F77A77">
      <w:pgSz w:w="11910" w:h="16840"/>
      <w:pgMar w:top="1580" w:right="0" w:bottom="280" w:left="70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32BCA" w14:textId="77777777" w:rsidR="004E4511" w:rsidRDefault="004E4511" w:rsidP="00902CDB">
      <w:r>
        <w:separator/>
      </w:r>
    </w:p>
  </w:endnote>
  <w:endnote w:type="continuationSeparator" w:id="0">
    <w:p w14:paraId="1DFEB449" w14:textId="77777777" w:rsidR="004E4511" w:rsidRDefault="004E4511" w:rsidP="00902C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192266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DC91F8" w14:textId="0982E74B" w:rsidR="00902CDB" w:rsidRDefault="00902CD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4CB6" w:rsidRPr="00664CB6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BCDCBCF" w14:textId="77777777" w:rsidR="00902CDB" w:rsidRDefault="00902C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29E27" w14:textId="77777777" w:rsidR="004E4511" w:rsidRDefault="004E4511" w:rsidP="00902CDB">
      <w:r>
        <w:separator/>
      </w:r>
    </w:p>
  </w:footnote>
  <w:footnote w:type="continuationSeparator" w:id="0">
    <w:p w14:paraId="4226B688" w14:textId="77777777" w:rsidR="004E4511" w:rsidRDefault="004E4511" w:rsidP="00902C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2F8B"/>
    <w:multiLevelType w:val="hybridMultilevel"/>
    <w:tmpl w:val="23283EA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 w15:restartNumberingAfterBreak="0">
    <w:nsid w:val="01F42240"/>
    <w:multiLevelType w:val="hybridMultilevel"/>
    <w:tmpl w:val="EE24A4E6"/>
    <w:lvl w:ilvl="0" w:tplc="2FEA6FF0">
      <w:numFmt w:val="bullet"/>
      <w:lvlText w:val=""/>
      <w:lvlJc w:val="left"/>
      <w:pPr>
        <w:ind w:left="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" w15:restartNumberingAfterBreak="0">
    <w:nsid w:val="08D3396F"/>
    <w:multiLevelType w:val="multilevel"/>
    <w:tmpl w:val="3AB45544"/>
    <w:lvl w:ilvl="0">
      <w:start w:val="4"/>
      <w:numFmt w:val="decimal"/>
      <w:lvlText w:val="%1"/>
      <w:lvlJc w:val="left"/>
      <w:pPr>
        <w:ind w:left="125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5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340" w:hanging="861"/>
      </w:pPr>
      <w:rPr>
        <w:rFonts w:ascii="Times New Roman" w:eastAsia="Times New Roman" w:hAnsi="Times New Roman" w:cs="Times New Roman" w:hint="default"/>
        <w:b/>
        <w:bCs/>
        <w:w w:val="102"/>
        <w:sz w:val="28"/>
        <w:szCs w:val="28"/>
        <w:lang w:val="en-US" w:eastAsia="en-US" w:bidi="ar-SA"/>
      </w:rPr>
    </w:lvl>
    <w:lvl w:ilvl="3">
      <w:numFmt w:val="bullet"/>
      <w:lvlText w:val="•"/>
      <w:lvlJc w:val="left"/>
      <w:pPr>
        <w:ind w:left="3314" w:hanging="86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01" w:hanging="86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89" w:hanging="86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76" w:hanging="86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3" w:hanging="86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50" w:hanging="861"/>
      </w:pPr>
      <w:rPr>
        <w:rFonts w:hint="default"/>
        <w:lang w:val="en-US" w:eastAsia="en-US" w:bidi="ar-SA"/>
      </w:rPr>
    </w:lvl>
  </w:abstractNum>
  <w:abstractNum w:abstractNumId="3" w15:restartNumberingAfterBreak="0">
    <w:nsid w:val="09146948"/>
    <w:multiLevelType w:val="multilevel"/>
    <w:tmpl w:val="14BE30A4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4" w15:restartNumberingAfterBreak="0">
    <w:nsid w:val="0EC722C1"/>
    <w:multiLevelType w:val="multilevel"/>
    <w:tmpl w:val="F00C90E4"/>
    <w:lvl w:ilvl="0">
      <w:start w:val="5"/>
      <w:numFmt w:val="decimal"/>
      <w:lvlText w:val="%1"/>
      <w:lvlJc w:val="left"/>
      <w:pPr>
        <w:ind w:left="125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5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numFmt w:val="bullet"/>
      <w:lvlText w:val="•"/>
      <w:lvlJc w:val="left"/>
      <w:pPr>
        <w:ind w:left="3053" w:hanging="775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949" w:hanging="77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46" w:hanging="77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2" w:hanging="77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39" w:hanging="77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35" w:hanging="77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32" w:hanging="775"/>
      </w:pPr>
      <w:rPr>
        <w:rFonts w:hint="default"/>
        <w:lang w:val="en-US" w:eastAsia="en-US" w:bidi="ar-SA"/>
      </w:rPr>
    </w:lvl>
  </w:abstractNum>
  <w:abstractNum w:abstractNumId="5" w15:restartNumberingAfterBreak="0">
    <w:nsid w:val="16D1767A"/>
    <w:multiLevelType w:val="multilevel"/>
    <w:tmpl w:val="FD10D40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6" w15:restartNumberingAfterBreak="0">
    <w:nsid w:val="19C4324A"/>
    <w:multiLevelType w:val="multilevel"/>
    <w:tmpl w:val="25A0D88E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7" w15:restartNumberingAfterBreak="0">
    <w:nsid w:val="1E206FE2"/>
    <w:multiLevelType w:val="multilevel"/>
    <w:tmpl w:val="F5C66878"/>
    <w:lvl w:ilvl="0">
      <w:start w:val="2"/>
      <w:numFmt w:val="decimal"/>
      <w:lvlText w:val="%1"/>
      <w:lvlJc w:val="left"/>
      <w:pPr>
        <w:ind w:left="125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5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numFmt w:val="bullet"/>
      <w:lvlText w:val="•"/>
      <w:lvlJc w:val="left"/>
      <w:pPr>
        <w:ind w:left="3053" w:hanging="775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949" w:hanging="77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46" w:hanging="77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2" w:hanging="77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39" w:hanging="77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35" w:hanging="77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32" w:hanging="775"/>
      </w:pPr>
      <w:rPr>
        <w:rFonts w:hint="default"/>
        <w:lang w:val="en-US" w:eastAsia="en-US" w:bidi="ar-SA"/>
      </w:rPr>
    </w:lvl>
  </w:abstractNum>
  <w:abstractNum w:abstractNumId="8" w15:restartNumberingAfterBreak="0">
    <w:nsid w:val="23D31270"/>
    <w:multiLevelType w:val="multilevel"/>
    <w:tmpl w:val="25A0D88E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9" w15:restartNumberingAfterBreak="0">
    <w:nsid w:val="395F268E"/>
    <w:multiLevelType w:val="multilevel"/>
    <w:tmpl w:val="9392B47E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10" w15:restartNumberingAfterBreak="0">
    <w:nsid w:val="3E2C6B58"/>
    <w:multiLevelType w:val="hybridMultilevel"/>
    <w:tmpl w:val="DC1E2C18"/>
    <w:lvl w:ilvl="0" w:tplc="FFFFFFFF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567B67E2"/>
    <w:multiLevelType w:val="hybridMultilevel"/>
    <w:tmpl w:val="4796D800"/>
    <w:lvl w:ilvl="0" w:tplc="066831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AF4385"/>
    <w:multiLevelType w:val="multilevel"/>
    <w:tmpl w:val="2362E848"/>
    <w:lvl w:ilvl="0">
      <w:start w:val="3"/>
      <w:numFmt w:val="decimal"/>
      <w:lvlText w:val="%1"/>
      <w:lvlJc w:val="left"/>
      <w:pPr>
        <w:ind w:left="1388" w:hanging="55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388" w:hanging="55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149" w:hanging="55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033" w:hanging="55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18" w:hanging="55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02" w:hanging="55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87" w:hanging="55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1" w:hanging="55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56" w:hanging="550"/>
      </w:pPr>
      <w:rPr>
        <w:rFonts w:hint="default"/>
        <w:lang w:val="en-US" w:eastAsia="en-US" w:bidi="ar-SA"/>
      </w:rPr>
    </w:lvl>
  </w:abstractNum>
  <w:abstractNum w:abstractNumId="13" w15:restartNumberingAfterBreak="0">
    <w:nsid w:val="57896CDF"/>
    <w:multiLevelType w:val="multilevel"/>
    <w:tmpl w:val="D646D36E"/>
    <w:lvl w:ilvl="0">
      <w:start w:val="3"/>
      <w:numFmt w:val="decimal"/>
      <w:lvlText w:val="%1"/>
      <w:lvlJc w:val="left"/>
      <w:pPr>
        <w:ind w:left="125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5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340" w:hanging="861"/>
      </w:pPr>
      <w:rPr>
        <w:rFonts w:ascii="Times New Roman" w:eastAsia="Times New Roman" w:hAnsi="Times New Roman" w:cs="Times New Roman" w:hint="default"/>
        <w:b/>
        <w:bCs/>
        <w:w w:val="102"/>
        <w:sz w:val="28"/>
        <w:szCs w:val="28"/>
        <w:lang w:val="en-US" w:eastAsia="en-US" w:bidi="ar-SA"/>
      </w:rPr>
    </w:lvl>
    <w:lvl w:ilvl="3">
      <w:numFmt w:val="bullet"/>
      <w:lvlText w:val="•"/>
      <w:lvlJc w:val="left"/>
      <w:pPr>
        <w:ind w:left="1065" w:hanging="237"/>
      </w:pPr>
      <w:rPr>
        <w:rFonts w:ascii="Arial" w:eastAsia="Arial" w:hAnsi="Arial" w:cs="Arial" w:hint="default"/>
        <w:i/>
        <w:iCs/>
        <w:w w:val="142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3561" w:hanging="23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72" w:hanging="23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782" w:hanging="23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93" w:hanging="23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4" w:hanging="237"/>
      </w:pPr>
      <w:rPr>
        <w:rFonts w:hint="default"/>
        <w:lang w:val="en-US" w:eastAsia="en-US" w:bidi="ar-SA"/>
      </w:rPr>
    </w:lvl>
  </w:abstractNum>
  <w:abstractNum w:abstractNumId="14" w15:restartNumberingAfterBreak="0">
    <w:nsid w:val="595561BD"/>
    <w:multiLevelType w:val="multilevel"/>
    <w:tmpl w:val="B6207C4C"/>
    <w:lvl w:ilvl="0">
      <w:start w:val="1"/>
      <w:numFmt w:val="decimal"/>
      <w:lvlText w:val="%1"/>
      <w:lvlJc w:val="left"/>
      <w:pPr>
        <w:ind w:left="125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5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numFmt w:val="bullet"/>
      <w:lvlText w:val="•"/>
      <w:lvlJc w:val="left"/>
      <w:pPr>
        <w:ind w:left="1065" w:hanging="237"/>
      </w:pPr>
      <w:rPr>
        <w:rFonts w:ascii="Arial" w:eastAsia="Arial" w:hAnsi="Arial" w:cs="Arial" w:hint="default"/>
        <w:i/>
        <w:iCs/>
        <w:w w:val="142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252" w:hanging="23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48" w:hanging="23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44" w:hanging="23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40" w:hanging="23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37" w:hanging="23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33" w:hanging="237"/>
      </w:pPr>
      <w:rPr>
        <w:rFonts w:hint="default"/>
        <w:lang w:val="en-US" w:eastAsia="en-US" w:bidi="ar-SA"/>
      </w:rPr>
    </w:lvl>
  </w:abstractNum>
  <w:abstractNum w:abstractNumId="15" w15:restartNumberingAfterBreak="0">
    <w:nsid w:val="5F8C5869"/>
    <w:multiLevelType w:val="multilevel"/>
    <w:tmpl w:val="14BE30A4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16" w15:restartNumberingAfterBreak="0">
    <w:nsid w:val="612A4084"/>
    <w:multiLevelType w:val="multilevel"/>
    <w:tmpl w:val="9F7244E6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17" w15:restartNumberingAfterBreak="0">
    <w:nsid w:val="6C3D216B"/>
    <w:multiLevelType w:val="hybridMultilevel"/>
    <w:tmpl w:val="94448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C46E9"/>
    <w:multiLevelType w:val="multilevel"/>
    <w:tmpl w:val="25A0D88E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19" w15:restartNumberingAfterBreak="0">
    <w:nsid w:val="6CFB2475"/>
    <w:multiLevelType w:val="multilevel"/>
    <w:tmpl w:val="8F96D148"/>
    <w:lvl w:ilvl="0">
      <w:start w:val="1"/>
      <w:numFmt w:val="decimal"/>
      <w:lvlText w:val="%1"/>
      <w:lvlJc w:val="left"/>
      <w:pPr>
        <w:ind w:left="898" w:hanging="419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388" w:hanging="55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2153" w:hanging="76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168" w:hanging="76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76" w:hanging="76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84" w:hanging="76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92" w:hanging="76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00" w:hanging="76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09" w:hanging="766"/>
      </w:pPr>
      <w:rPr>
        <w:rFonts w:hint="default"/>
        <w:lang w:val="en-US" w:eastAsia="en-US" w:bidi="ar-SA"/>
      </w:rPr>
    </w:lvl>
  </w:abstractNum>
  <w:abstractNum w:abstractNumId="20" w15:restartNumberingAfterBreak="0">
    <w:nsid w:val="763820D3"/>
    <w:multiLevelType w:val="hybridMultilevel"/>
    <w:tmpl w:val="0B169E92"/>
    <w:lvl w:ilvl="0" w:tplc="D1DA26AA">
      <w:start w:val="1"/>
      <w:numFmt w:val="decimal"/>
      <w:lvlText w:val="[%1]"/>
      <w:lvlJc w:val="left"/>
      <w:pPr>
        <w:ind w:left="875" w:hanging="39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9D22CE74">
      <w:numFmt w:val="bullet"/>
      <w:lvlText w:val="•"/>
      <w:lvlJc w:val="left"/>
      <w:pPr>
        <w:ind w:left="1814" w:hanging="396"/>
      </w:pPr>
      <w:rPr>
        <w:rFonts w:hint="default"/>
        <w:lang w:val="en-US" w:eastAsia="en-US" w:bidi="ar-SA"/>
      </w:rPr>
    </w:lvl>
    <w:lvl w:ilvl="2" w:tplc="D02CB828">
      <w:numFmt w:val="bullet"/>
      <w:lvlText w:val="•"/>
      <w:lvlJc w:val="left"/>
      <w:pPr>
        <w:ind w:left="2749" w:hanging="396"/>
      </w:pPr>
      <w:rPr>
        <w:rFonts w:hint="default"/>
        <w:lang w:val="en-US" w:eastAsia="en-US" w:bidi="ar-SA"/>
      </w:rPr>
    </w:lvl>
    <w:lvl w:ilvl="3" w:tplc="7E9470CA">
      <w:numFmt w:val="bullet"/>
      <w:lvlText w:val="•"/>
      <w:lvlJc w:val="left"/>
      <w:pPr>
        <w:ind w:left="3683" w:hanging="396"/>
      </w:pPr>
      <w:rPr>
        <w:rFonts w:hint="default"/>
        <w:lang w:val="en-US" w:eastAsia="en-US" w:bidi="ar-SA"/>
      </w:rPr>
    </w:lvl>
    <w:lvl w:ilvl="4" w:tplc="950452A0">
      <w:numFmt w:val="bullet"/>
      <w:lvlText w:val="•"/>
      <w:lvlJc w:val="left"/>
      <w:pPr>
        <w:ind w:left="4618" w:hanging="396"/>
      </w:pPr>
      <w:rPr>
        <w:rFonts w:hint="default"/>
        <w:lang w:val="en-US" w:eastAsia="en-US" w:bidi="ar-SA"/>
      </w:rPr>
    </w:lvl>
    <w:lvl w:ilvl="5" w:tplc="19D451EA">
      <w:numFmt w:val="bullet"/>
      <w:lvlText w:val="•"/>
      <w:lvlJc w:val="left"/>
      <w:pPr>
        <w:ind w:left="5552" w:hanging="396"/>
      </w:pPr>
      <w:rPr>
        <w:rFonts w:hint="default"/>
        <w:lang w:val="en-US" w:eastAsia="en-US" w:bidi="ar-SA"/>
      </w:rPr>
    </w:lvl>
    <w:lvl w:ilvl="6" w:tplc="FF68F22A">
      <w:numFmt w:val="bullet"/>
      <w:lvlText w:val="•"/>
      <w:lvlJc w:val="left"/>
      <w:pPr>
        <w:ind w:left="6487" w:hanging="396"/>
      </w:pPr>
      <w:rPr>
        <w:rFonts w:hint="default"/>
        <w:lang w:val="en-US" w:eastAsia="en-US" w:bidi="ar-SA"/>
      </w:rPr>
    </w:lvl>
    <w:lvl w:ilvl="7" w:tplc="F2E2895A">
      <w:numFmt w:val="bullet"/>
      <w:lvlText w:val="•"/>
      <w:lvlJc w:val="left"/>
      <w:pPr>
        <w:ind w:left="7421" w:hanging="396"/>
      </w:pPr>
      <w:rPr>
        <w:rFonts w:hint="default"/>
        <w:lang w:val="en-US" w:eastAsia="en-US" w:bidi="ar-SA"/>
      </w:rPr>
    </w:lvl>
    <w:lvl w:ilvl="8" w:tplc="A90E181A">
      <w:numFmt w:val="bullet"/>
      <w:lvlText w:val="•"/>
      <w:lvlJc w:val="left"/>
      <w:pPr>
        <w:ind w:left="8356" w:hanging="396"/>
      </w:pPr>
      <w:rPr>
        <w:rFonts w:hint="default"/>
        <w:lang w:val="en-US" w:eastAsia="en-US" w:bidi="ar-SA"/>
      </w:rPr>
    </w:lvl>
  </w:abstractNum>
  <w:abstractNum w:abstractNumId="21" w15:restartNumberingAfterBreak="0">
    <w:nsid w:val="7F6401B1"/>
    <w:multiLevelType w:val="multilevel"/>
    <w:tmpl w:val="14BE30A4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num w:numId="1" w16cid:durableId="1471678351">
    <w:abstractNumId w:val="20"/>
  </w:num>
  <w:num w:numId="2" w16cid:durableId="1567568563">
    <w:abstractNumId w:val="4"/>
  </w:num>
  <w:num w:numId="3" w16cid:durableId="1135296380">
    <w:abstractNumId w:val="2"/>
  </w:num>
  <w:num w:numId="4" w16cid:durableId="301741645">
    <w:abstractNumId w:val="13"/>
  </w:num>
  <w:num w:numId="5" w16cid:durableId="2099935584">
    <w:abstractNumId w:val="7"/>
  </w:num>
  <w:num w:numId="6" w16cid:durableId="710886069">
    <w:abstractNumId w:val="14"/>
  </w:num>
  <w:num w:numId="7" w16cid:durableId="1431319296">
    <w:abstractNumId w:val="12"/>
  </w:num>
  <w:num w:numId="8" w16cid:durableId="1649555950">
    <w:abstractNumId w:val="19"/>
  </w:num>
  <w:num w:numId="9" w16cid:durableId="138621514">
    <w:abstractNumId w:val="21"/>
  </w:num>
  <w:num w:numId="10" w16cid:durableId="1253473493">
    <w:abstractNumId w:val="18"/>
  </w:num>
  <w:num w:numId="11" w16cid:durableId="268785052">
    <w:abstractNumId w:val="16"/>
  </w:num>
  <w:num w:numId="12" w16cid:durableId="583877140">
    <w:abstractNumId w:val="5"/>
  </w:num>
  <w:num w:numId="13" w16cid:durableId="1117288589">
    <w:abstractNumId w:val="8"/>
  </w:num>
  <w:num w:numId="14" w16cid:durableId="93326805">
    <w:abstractNumId w:val="3"/>
  </w:num>
  <w:num w:numId="15" w16cid:durableId="408504967">
    <w:abstractNumId w:val="9"/>
  </w:num>
  <w:num w:numId="16" w16cid:durableId="1777866640">
    <w:abstractNumId w:val="6"/>
  </w:num>
  <w:num w:numId="17" w16cid:durableId="1907378051">
    <w:abstractNumId w:val="15"/>
  </w:num>
  <w:num w:numId="18" w16cid:durableId="1796634497">
    <w:abstractNumId w:val="17"/>
  </w:num>
  <w:num w:numId="19" w16cid:durableId="887423476">
    <w:abstractNumId w:val="1"/>
  </w:num>
  <w:num w:numId="20" w16cid:durableId="478110442">
    <w:abstractNumId w:val="0"/>
  </w:num>
  <w:num w:numId="21" w16cid:durableId="1630235824">
    <w:abstractNumId w:val="10"/>
  </w:num>
  <w:num w:numId="22" w16cid:durableId="10529282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tLQ0szQzsTQxNDNT0lEKTi0uzszPAykwrAUAFfCvxSwAAAA="/>
  </w:docVars>
  <w:rsids>
    <w:rsidRoot w:val="0039110D"/>
    <w:rsid w:val="0000102A"/>
    <w:rsid w:val="00030899"/>
    <w:rsid w:val="0008295B"/>
    <w:rsid w:val="000C6C16"/>
    <w:rsid w:val="000E0DEE"/>
    <w:rsid w:val="00102D6B"/>
    <w:rsid w:val="001037EF"/>
    <w:rsid w:val="00104728"/>
    <w:rsid w:val="00132BCD"/>
    <w:rsid w:val="001334E4"/>
    <w:rsid w:val="00156DB7"/>
    <w:rsid w:val="00163579"/>
    <w:rsid w:val="001B3543"/>
    <w:rsid w:val="001E4A7A"/>
    <w:rsid w:val="001F0E75"/>
    <w:rsid w:val="001F2CBB"/>
    <w:rsid w:val="00214F18"/>
    <w:rsid w:val="00217DEB"/>
    <w:rsid w:val="00226440"/>
    <w:rsid w:val="0022661D"/>
    <w:rsid w:val="00230D2B"/>
    <w:rsid w:val="0025445D"/>
    <w:rsid w:val="00254532"/>
    <w:rsid w:val="00260AB9"/>
    <w:rsid w:val="00283566"/>
    <w:rsid w:val="00297729"/>
    <w:rsid w:val="002B35F5"/>
    <w:rsid w:val="002F73E8"/>
    <w:rsid w:val="003606E6"/>
    <w:rsid w:val="0038286A"/>
    <w:rsid w:val="003872AB"/>
    <w:rsid w:val="0039110D"/>
    <w:rsid w:val="003E727D"/>
    <w:rsid w:val="003F4F79"/>
    <w:rsid w:val="004020B0"/>
    <w:rsid w:val="00472909"/>
    <w:rsid w:val="004930D8"/>
    <w:rsid w:val="004C2C37"/>
    <w:rsid w:val="004C53DF"/>
    <w:rsid w:val="004E4511"/>
    <w:rsid w:val="004F397F"/>
    <w:rsid w:val="0052611E"/>
    <w:rsid w:val="00561FBB"/>
    <w:rsid w:val="005658F8"/>
    <w:rsid w:val="00566E04"/>
    <w:rsid w:val="00586A2E"/>
    <w:rsid w:val="005A53C2"/>
    <w:rsid w:val="005C05A9"/>
    <w:rsid w:val="005F0BD0"/>
    <w:rsid w:val="005F6DF3"/>
    <w:rsid w:val="00623BA3"/>
    <w:rsid w:val="00626E92"/>
    <w:rsid w:val="00641AB5"/>
    <w:rsid w:val="00654F34"/>
    <w:rsid w:val="00664CB6"/>
    <w:rsid w:val="006816C3"/>
    <w:rsid w:val="006826DF"/>
    <w:rsid w:val="00687DF3"/>
    <w:rsid w:val="00697A71"/>
    <w:rsid w:val="006B6387"/>
    <w:rsid w:val="006D2403"/>
    <w:rsid w:val="006D4F5E"/>
    <w:rsid w:val="00706387"/>
    <w:rsid w:val="00751C86"/>
    <w:rsid w:val="00752ABD"/>
    <w:rsid w:val="00792C45"/>
    <w:rsid w:val="007B2C96"/>
    <w:rsid w:val="007C4E60"/>
    <w:rsid w:val="007C7B44"/>
    <w:rsid w:val="007F23AE"/>
    <w:rsid w:val="007F6B4B"/>
    <w:rsid w:val="0080006A"/>
    <w:rsid w:val="00830B8E"/>
    <w:rsid w:val="00834A63"/>
    <w:rsid w:val="00834CE9"/>
    <w:rsid w:val="00851396"/>
    <w:rsid w:val="008A53AC"/>
    <w:rsid w:val="008C6780"/>
    <w:rsid w:val="00900874"/>
    <w:rsid w:val="009014E7"/>
    <w:rsid w:val="00902CDB"/>
    <w:rsid w:val="00904069"/>
    <w:rsid w:val="009334A3"/>
    <w:rsid w:val="00954C89"/>
    <w:rsid w:val="009652E8"/>
    <w:rsid w:val="0097713B"/>
    <w:rsid w:val="00977464"/>
    <w:rsid w:val="009C0B28"/>
    <w:rsid w:val="009C5F7C"/>
    <w:rsid w:val="009F1B56"/>
    <w:rsid w:val="00A05F6C"/>
    <w:rsid w:val="00A255C7"/>
    <w:rsid w:val="00A31374"/>
    <w:rsid w:val="00A47805"/>
    <w:rsid w:val="00A80C02"/>
    <w:rsid w:val="00AD3B0E"/>
    <w:rsid w:val="00AF5C14"/>
    <w:rsid w:val="00B108E4"/>
    <w:rsid w:val="00B42394"/>
    <w:rsid w:val="00B509D6"/>
    <w:rsid w:val="00B750C3"/>
    <w:rsid w:val="00BD6D3C"/>
    <w:rsid w:val="00C10924"/>
    <w:rsid w:val="00C259EE"/>
    <w:rsid w:val="00C44C48"/>
    <w:rsid w:val="00C5545D"/>
    <w:rsid w:val="00C70938"/>
    <w:rsid w:val="00CB3CDA"/>
    <w:rsid w:val="00CC4C6D"/>
    <w:rsid w:val="00CE4118"/>
    <w:rsid w:val="00D1082A"/>
    <w:rsid w:val="00D33D3E"/>
    <w:rsid w:val="00D50AD5"/>
    <w:rsid w:val="00D63E52"/>
    <w:rsid w:val="00D66C01"/>
    <w:rsid w:val="00D7229E"/>
    <w:rsid w:val="00D77B8F"/>
    <w:rsid w:val="00DD1E7D"/>
    <w:rsid w:val="00E20ABE"/>
    <w:rsid w:val="00E55997"/>
    <w:rsid w:val="00E667F8"/>
    <w:rsid w:val="00E67014"/>
    <w:rsid w:val="00E7557E"/>
    <w:rsid w:val="00E9326E"/>
    <w:rsid w:val="00EB1C79"/>
    <w:rsid w:val="00ED7355"/>
    <w:rsid w:val="00EE18F0"/>
    <w:rsid w:val="00EF4886"/>
    <w:rsid w:val="00F166E8"/>
    <w:rsid w:val="00F46DC1"/>
    <w:rsid w:val="00F47419"/>
    <w:rsid w:val="00F5641D"/>
    <w:rsid w:val="00F57676"/>
    <w:rsid w:val="00F7243C"/>
    <w:rsid w:val="00F77A77"/>
    <w:rsid w:val="00F8230B"/>
    <w:rsid w:val="00F906DB"/>
    <w:rsid w:val="00F972D2"/>
    <w:rsid w:val="00F97620"/>
    <w:rsid w:val="00FD6FE5"/>
    <w:rsid w:val="00FE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5A856A"/>
  <w15:docId w15:val="{A155EC76-DC33-4B0C-BD66-7D4A0E1A7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spacing w:before="257"/>
      <w:ind w:right="957"/>
      <w:jc w:val="center"/>
      <w:outlineLvl w:val="0"/>
    </w:pPr>
    <w:rPr>
      <w:b/>
      <w:bCs/>
      <w:sz w:val="49"/>
      <w:szCs w:val="49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254" w:hanging="775"/>
      <w:outlineLvl w:val="1"/>
    </w:pPr>
    <w:rPr>
      <w:b/>
      <w:bCs/>
      <w:sz w:val="34"/>
      <w:szCs w:val="34"/>
    </w:rPr>
  </w:style>
  <w:style w:type="paragraph" w:styleId="Heading3">
    <w:name w:val="heading 3"/>
    <w:basedOn w:val="Normal"/>
    <w:uiPriority w:val="9"/>
    <w:unhideWhenUsed/>
    <w:qFormat/>
    <w:pPr>
      <w:ind w:left="52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396"/>
      <w:ind w:right="958"/>
      <w:jc w:val="center"/>
    </w:pPr>
    <w:rPr>
      <w:b/>
      <w:bCs/>
      <w:sz w:val="24"/>
      <w:szCs w:val="24"/>
    </w:rPr>
  </w:style>
  <w:style w:type="paragraph" w:styleId="TOC2">
    <w:name w:val="toc 2"/>
    <w:basedOn w:val="Normal"/>
    <w:uiPriority w:val="39"/>
    <w:qFormat/>
    <w:pPr>
      <w:spacing w:before="20"/>
      <w:ind w:right="957"/>
      <w:jc w:val="center"/>
    </w:pPr>
    <w:rPr>
      <w:sz w:val="24"/>
      <w:szCs w:val="24"/>
    </w:rPr>
  </w:style>
  <w:style w:type="paragraph" w:styleId="TOC3">
    <w:name w:val="toc 3"/>
    <w:basedOn w:val="Normal"/>
    <w:uiPriority w:val="39"/>
    <w:qFormat/>
    <w:pPr>
      <w:spacing w:before="396"/>
      <w:ind w:left="838" w:hanging="359"/>
    </w:pPr>
    <w:rPr>
      <w:b/>
      <w:bCs/>
      <w:sz w:val="24"/>
      <w:szCs w:val="24"/>
    </w:rPr>
  </w:style>
  <w:style w:type="paragraph" w:styleId="TOC4">
    <w:name w:val="toc 4"/>
    <w:basedOn w:val="Normal"/>
    <w:uiPriority w:val="1"/>
    <w:qFormat/>
    <w:pPr>
      <w:spacing w:before="76"/>
      <w:ind w:left="480"/>
    </w:pPr>
    <w:rPr>
      <w:rFonts w:ascii="Cambria" w:eastAsia="Cambria" w:hAnsi="Cambria" w:cs="Cambria"/>
      <w:i/>
      <w:iCs/>
      <w:sz w:val="24"/>
      <w:szCs w:val="24"/>
    </w:rPr>
  </w:style>
  <w:style w:type="paragraph" w:styleId="TOC5">
    <w:name w:val="toc 5"/>
    <w:basedOn w:val="Normal"/>
    <w:uiPriority w:val="1"/>
    <w:qFormat/>
    <w:pPr>
      <w:spacing w:before="157"/>
      <w:ind w:left="1388" w:hanging="551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88" w:hanging="55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02CD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CD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02CD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CDB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CE411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E4118"/>
    <w:rPr>
      <w:rFonts w:ascii="Times New Roman" w:eastAsia="Times New Roman" w:hAnsi="Times New Roman" w:cs="Times New Roman"/>
      <w:b/>
      <w:bCs/>
      <w:sz w:val="34"/>
      <w:szCs w:val="34"/>
    </w:rPr>
  </w:style>
  <w:style w:type="paragraph" w:styleId="TOCHeading">
    <w:name w:val="TOC Heading"/>
    <w:basedOn w:val="Heading1"/>
    <w:next w:val="Normal"/>
    <w:uiPriority w:val="39"/>
    <w:unhideWhenUsed/>
    <w:qFormat/>
    <w:rsid w:val="00163579"/>
    <w:pPr>
      <w:keepNext/>
      <w:keepLines/>
      <w:widowControl/>
      <w:autoSpaceDE/>
      <w:autoSpaceDN/>
      <w:spacing w:before="240" w:line="259" w:lineRule="auto"/>
      <w:ind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6357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667F8"/>
    <w:rPr>
      <w:rFonts w:ascii="Times New Roman" w:eastAsia="Times New Roman" w:hAnsi="Times New Roman" w:cs="Times New Roman"/>
      <w:b/>
      <w:bCs/>
      <w:sz w:val="49"/>
      <w:szCs w:val="4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35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355"/>
    <w:rPr>
      <w:rFonts w:ascii="Lucida Grande" w:eastAsia="Times New Roman" w:hAnsi="Lucida Grande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F7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://www.stackoverflaw.com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://www.youtube.co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5CBEF7-4542-46E7-89A7-AF60C71FA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D SHAHRIOR SHAWON PRIO</cp:lastModifiedBy>
  <cp:revision>3</cp:revision>
  <cp:lastPrinted>2021-08-20T14:35:00Z</cp:lastPrinted>
  <dcterms:created xsi:type="dcterms:W3CDTF">2022-09-04T10:32:00Z</dcterms:created>
  <dcterms:modified xsi:type="dcterms:W3CDTF">2022-09-04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06T00:00:00Z</vt:filetime>
  </property>
  <property fmtid="{D5CDD505-2E9C-101B-9397-08002B2CF9AE}" pid="3" name="Creator">
    <vt:lpwstr>TeX</vt:lpwstr>
  </property>
  <property fmtid="{D5CDD505-2E9C-101B-9397-08002B2CF9AE}" pid="4" name="LastSaved">
    <vt:filetime>2021-07-26T00:00:00Z</vt:filetime>
  </property>
</Properties>
</file>